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4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95"/>
        <w:gridCol w:w="5253"/>
      </w:tblGrid>
      <w:tr w:rsidR="00DE30D9" w14:paraId="09C9363C" w14:textId="77777777" w:rsidTr="00DE30D9">
        <w:trPr>
          <w:trHeight w:hRule="exact" w:val="294"/>
        </w:trPr>
        <w:tc>
          <w:tcPr>
            <w:tcW w:w="1034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295A5705" w14:textId="77777777" w:rsidR="00DE30D9" w:rsidRDefault="00DE30D9" w:rsidP="007121BF">
            <w:pPr>
              <w:pStyle w:val="Cabealho"/>
              <w:rPr>
                <w:b/>
                <w:caps/>
                <w:sz w:val="24"/>
              </w:rPr>
            </w:pPr>
          </w:p>
        </w:tc>
      </w:tr>
      <w:tr w:rsidR="00DE30D9" w14:paraId="11E09193" w14:textId="77777777" w:rsidTr="00B124D6">
        <w:trPr>
          <w:trHeight w:hRule="exact" w:val="1027"/>
        </w:trPr>
        <w:tc>
          <w:tcPr>
            <w:tcW w:w="5095" w:type="dxa"/>
            <w:vAlign w:val="center"/>
          </w:tcPr>
          <w:p w14:paraId="07323FFE" w14:textId="77777777" w:rsidR="00DE30D9" w:rsidRDefault="00DE30D9" w:rsidP="002E13AE">
            <w:pPr>
              <w:pStyle w:val="Ttulo1"/>
              <w:rPr>
                <w:sz w:val="24"/>
              </w:rPr>
            </w:pPr>
            <w:r>
              <w:rPr>
                <w:sz w:val="24"/>
              </w:rPr>
              <w:t>FOLHA DE ANÁLISE DE DOCUMENTO</w:t>
            </w:r>
          </w:p>
          <w:p w14:paraId="2DCD9C7C" w14:textId="77777777" w:rsidR="00DE30D9" w:rsidRDefault="00DE30D9" w:rsidP="002E13AE">
            <w:pPr>
              <w:pStyle w:val="Ttulo1"/>
              <w:spacing w:before="40"/>
              <w:rPr>
                <w:b w:val="0"/>
                <w:i/>
                <w:iCs/>
              </w:rPr>
            </w:pPr>
            <w:r>
              <w:rPr>
                <w:b w:val="0"/>
                <w:i/>
                <w:iCs/>
                <w:sz w:val="16"/>
              </w:rPr>
              <w:t>DOCUMENT ANALYSIS SHEET</w:t>
            </w:r>
          </w:p>
        </w:tc>
        <w:tc>
          <w:tcPr>
            <w:tcW w:w="5253" w:type="dxa"/>
            <w:vAlign w:val="center"/>
          </w:tcPr>
          <w:p w14:paraId="43F91724" w14:textId="77777777" w:rsidR="00DE30D9" w:rsidRDefault="00DE30D9" w:rsidP="002E13AE">
            <w:pPr>
              <w:spacing w:before="40" w:line="240" w:lineRule="exact"/>
              <w:jc w:val="center"/>
              <w:rPr>
                <w:b/>
                <w:caps/>
                <w:sz w:val="24"/>
              </w:rPr>
            </w:pPr>
            <w:r>
              <w:rPr>
                <w:b/>
                <w:caps/>
                <w:sz w:val="24"/>
              </w:rPr>
              <w:t>AGÊNCIA NACIONAL DE AVIAÇÃO CIVIL</w:t>
            </w:r>
          </w:p>
          <w:p w14:paraId="45F98E9A" w14:textId="153C0856" w:rsidR="00DE30D9" w:rsidRPr="00E22F75" w:rsidRDefault="00DE30D9" w:rsidP="002E13AE">
            <w:pPr>
              <w:spacing w:line="240" w:lineRule="exact"/>
              <w:jc w:val="center"/>
              <w:rPr>
                <w:b/>
                <w:sz w:val="24"/>
              </w:rPr>
            </w:pPr>
            <w:r w:rsidRPr="00E22F75">
              <w:rPr>
                <w:b/>
                <w:bCs/>
                <w:sz w:val="24"/>
              </w:rPr>
              <w:t xml:space="preserve">Gerência de Certificação de </w:t>
            </w:r>
            <w:r w:rsidRPr="00E22F75">
              <w:rPr>
                <w:b/>
                <w:bCs/>
                <w:sz w:val="24"/>
              </w:rPr>
              <w:br/>
            </w:r>
            <w:r w:rsidR="00C120EB">
              <w:rPr>
                <w:b/>
                <w:bCs/>
                <w:sz w:val="24"/>
              </w:rPr>
              <w:t xml:space="preserve">Projeto de </w:t>
            </w:r>
            <w:r w:rsidRPr="00E22F75">
              <w:rPr>
                <w:b/>
                <w:bCs/>
                <w:sz w:val="24"/>
              </w:rPr>
              <w:t>Produto Aeronáutico</w:t>
            </w:r>
            <w:r w:rsidRPr="00E22F75">
              <w:rPr>
                <w:b/>
                <w:sz w:val="24"/>
              </w:rPr>
              <w:t xml:space="preserve"> </w:t>
            </w:r>
          </w:p>
        </w:tc>
      </w:tr>
    </w:tbl>
    <w:p w14:paraId="4A581DBF" w14:textId="77777777" w:rsidR="007121BF" w:rsidRDefault="007121BF" w:rsidP="0034588E">
      <w:pPr>
        <w:spacing w:before="60"/>
      </w:pPr>
    </w:p>
    <w:tbl>
      <w:tblPr>
        <w:tblW w:w="1034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97"/>
        <w:gridCol w:w="2528"/>
        <w:gridCol w:w="2723"/>
      </w:tblGrid>
      <w:tr w:rsidR="00DE728A" w14:paraId="720DCD3B" w14:textId="77777777" w:rsidTr="004E5DA2">
        <w:trPr>
          <w:cantSplit/>
          <w:trHeight w:hRule="exact" w:val="542"/>
        </w:trPr>
        <w:tc>
          <w:tcPr>
            <w:tcW w:w="5097" w:type="dxa"/>
            <w:tcBorders>
              <w:bottom w:val="single" w:sz="4" w:space="0" w:color="auto"/>
            </w:tcBorders>
          </w:tcPr>
          <w:p w14:paraId="04DB7E7F" w14:textId="6F8F1ADA" w:rsidR="00DE728A" w:rsidRDefault="00252FF7" w:rsidP="004E5DA2">
            <w:pPr>
              <w:spacing w:before="60"/>
              <w:rPr>
                <w:bCs/>
              </w:rPr>
            </w:pPr>
            <w:r>
              <w:rPr>
                <w:rStyle w:val="Hyperlink"/>
                <w:b/>
                <w:color w:val="auto"/>
              </w:rPr>
              <w:t xml:space="preserve">1. </w:t>
            </w:r>
            <w:r w:rsidR="002C6148" w:rsidRPr="002C6148">
              <w:rPr>
                <w:rStyle w:val="Hyperlink"/>
                <w:b/>
                <w:color w:val="auto"/>
              </w:rPr>
              <w:t>DOCUMENTO Nº</w:t>
            </w:r>
            <w:r w:rsidR="002C6148">
              <w:rPr>
                <w:rStyle w:val="Hyperlink"/>
                <w:b/>
                <w:color w:val="auto"/>
              </w:rPr>
              <w:t>:</w:t>
            </w:r>
            <w:r w:rsidR="00DE728A">
              <w:t xml:space="preserve">   </w:t>
            </w:r>
            <w:sdt>
              <w:sdtPr>
                <w:alias w:val="Número do Documento"/>
                <w:id w:val="7500470"/>
                <w:placeholder>
                  <w:docPart w:val="C6F499948FD944F3AD068E6E57BFF5FF"/>
                </w:placeholder>
                <w:showingPlcHdr/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N_x00fa_mero_x0020_do_x0020_Documento[1]" w:storeItemID="{1B45C9A6-CB31-42FE-89D0-2E96362F08D9}"/>
                <w:text/>
              </w:sdtPr>
              <w:sdtEndPr/>
              <w:sdtContent>
                <w:r w:rsidR="00DE728A" w:rsidRPr="006D5F52">
                  <w:rPr>
                    <w:rStyle w:val="TextodoEspaoReservado"/>
                  </w:rPr>
                  <w:t>[Número do Documento]</w:t>
                </w:r>
              </w:sdtContent>
            </w:sdt>
          </w:p>
          <w:p w14:paraId="7390710D" w14:textId="77777777" w:rsidR="00DE728A" w:rsidRDefault="00DE728A" w:rsidP="004E5DA2">
            <w:pPr>
              <w:rPr>
                <w:b/>
              </w:rPr>
            </w:pPr>
            <w:r w:rsidRPr="00D33033">
              <w:rPr>
                <w:bCs/>
                <w:i/>
                <w:iCs/>
                <w:sz w:val="16"/>
              </w:rPr>
              <w:t>DOCUMENT No</w:t>
            </w:r>
          </w:p>
        </w:tc>
        <w:tc>
          <w:tcPr>
            <w:tcW w:w="2528" w:type="dxa"/>
            <w:tcBorders>
              <w:bottom w:val="single" w:sz="4" w:space="0" w:color="auto"/>
            </w:tcBorders>
          </w:tcPr>
          <w:p w14:paraId="074DF24B" w14:textId="7AB3F903" w:rsidR="00DE728A" w:rsidRDefault="00252FF7" w:rsidP="004E5DA2">
            <w:pPr>
              <w:spacing w:before="60"/>
              <w:rPr>
                <w:b/>
              </w:rPr>
            </w:pPr>
            <w:r>
              <w:rPr>
                <w:b/>
              </w:rPr>
              <w:t xml:space="preserve">2. </w:t>
            </w:r>
            <w:r w:rsidR="00DE728A">
              <w:rPr>
                <w:b/>
              </w:rPr>
              <w:t xml:space="preserve">REVISÃO:  </w:t>
            </w:r>
            <w:sdt>
              <w:sdtPr>
                <w:rPr>
                  <w:b/>
                </w:rPr>
                <w:alias w:val="Revisão"/>
                <w:id w:val="5660208"/>
                <w:placeholder>
                  <w:docPart w:val="11A58A03456F4865A41A76066D9440F9"/>
                </w:placeholder>
                <w:showingPlcHdr/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Revis_x00e3_o[1]" w:storeItemID="{1B45C9A6-CB31-42FE-89D0-2E96362F08D9}"/>
                <w:text/>
              </w:sdtPr>
              <w:sdtEndPr/>
              <w:sdtContent>
                <w:r w:rsidR="00B544BC" w:rsidRPr="00151329">
                  <w:rPr>
                    <w:rStyle w:val="TextodoEspaoReservado"/>
                  </w:rPr>
                  <w:t>[Revisão]</w:t>
                </w:r>
              </w:sdtContent>
            </w:sdt>
          </w:p>
          <w:p w14:paraId="5454D061" w14:textId="77777777" w:rsidR="00DE728A" w:rsidRDefault="00DE728A" w:rsidP="004E5DA2">
            <w:pPr>
              <w:rPr>
                <w:b/>
              </w:rPr>
            </w:pPr>
            <w:r w:rsidRPr="000B4B7F">
              <w:rPr>
                <w:i/>
                <w:iCs/>
                <w:sz w:val="16"/>
              </w:rPr>
              <w:t>REVI</w:t>
            </w:r>
            <w:r>
              <w:rPr>
                <w:i/>
                <w:iCs/>
                <w:sz w:val="16"/>
              </w:rPr>
              <w:t>SION</w:t>
            </w:r>
          </w:p>
        </w:tc>
        <w:tc>
          <w:tcPr>
            <w:tcW w:w="2723" w:type="dxa"/>
            <w:tcBorders>
              <w:bottom w:val="single" w:sz="4" w:space="0" w:color="auto"/>
            </w:tcBorders>
          </w:tcPr>
          <w:p w14:paraId="54CB0EBA" w14:textId="545DCA98" w:rsidR="00DE728A" w:rsidRDefault="00252FF7" w:rsidP="004E5DA2">
            <w:pPr>
              <w:spacing w:before="60"/>
              <w:rPr>
                <w:b/>
              </w:rPr>
            </w:pPr>
            <w:r>
              <w:rPr>
                <w:b/>
              </w:rPr>
              <w:t xml:space="preserve">3. </w:t>
            </w:r>
            <w:r w:rsidR="00DE728A">
              <w:rPr>
                <w:b/>
              </w:rPr>
              <w:t xml:space="preserve">VOLUME:   </w:t>
            </w:r>
            <w:sdt>
              <w:sdtPr>
                <w:rPr>
                  <w:b/>
                </w:rPr>
                <w:alias w:val="Volume"/>
                <w:id w:val="5660207"/>
                <w:placeholder>
                  <w:docPart w:val="425120C9562A42A0BB91C78B3CD81D67"/>
                </w:placeholder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Volume[1]" w:storeItemID="{1B45C9A6-CB31-42FE-89D0-2E96362F08D9}"/>
                <w:text/>
              </w:sdtPr>
              <w:sdtEndPr/>
              <w:sdtContent>
                <w:r w:rsidR="00DE728A">
                  <w:rPr>
                    <w:b/>
                  </w:rPr>
                  <w:t>-</w:t>
                </w:r>
              </w:sdtContent>
            </w:sdt>
          </w:p>
          <w:p w14:paraId="0D00C838" w14:textId="77777777" w:rsidR="00DE728A" w:rsidRDefault="00DE728A" w:rsidP="004E5DA2">
            <w:pPr>
              <w:rPr>
                <w:b/>
              </w:rPr>
            </w:pPr>
            <w:r w:rsidRPr="000B4B7F">
              <w:rPr>
                <w:i/>
                <w:iCs/>
                <w:sz w:val="16"/>
              </w:rPr>
              <w:t>VOLUME</w:t>
            </w:r>
          </w:p>
        </w:tc>
      </w:tr>
    </w:tbl>
    <w:p w14:paraId="20555646" w14:textId="77777777" w:rsidR="00DE728A" w:rsidRDefault="00DE728A" w:rsidP="0034588E">
      <w:pPr>
        <w:spacing w:before="60"/>
      </w:pPr>
    </w:p>
    <w:tbl>
      <w:tblPr>
        <w:tblW w:w="1034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8"/>
      </w:tblGrid>
      <w:tr w:rsidR="00DE728A" w14:paraId="28497586" w14:textId="77777777" w:rsidTr="004E5DA2">
        <w:trPr>
          <w:cantSplit/>
          <w:trHeight w:hRule="exact" w:val="505"/>
        </w:trPr>
        <w:tc>
          <w:tcPr>
            <w:tcW w:w="10348" w:type="dxa"/>
          </w:tcPr>
          <w:p w14:paraId="239ED372" w14:textId="00A6C579" w:rsidR="00DE728A" w:rsidRPr="00D33033" w:rsidRDefault="00252FF7" w:rsidP="004E5DA2">
            <w:pPr>
              <w:spacing w:before="60"/>
              <w:jc w:val="both"/>
              <w:rPr>
                <w:b/>
                <w:lang w:val="en-US"/>
              </w:rPr>
            </w:pPr>
            <w:bookmarkStart w:id="0" w:name="Texto3"/>
            <w:bookmarkStart w:id="1" w:name="_Hlk22887689"/>
            <w:r>
              <w:rPr>
                <w:b/>
                <w:lang w:val="en-US"/>
              </w:rPr>
              <w:t xml:space="preserve">4. </w:t>
            </w:r>
            <w:r w:rsidR="00DE728A" w:rsidRPr="00D33033">
              <w:rPr>
                <w:b/>
                <w:lang w:val="en-US"/>
              </w:rPr>
              <w:t>TÍTULO:</w:t>
            </w:r>
            <w:bookmarkEnd w:id="0"/>
            <w:r w:rsidR="00DE728A" w:rsidRPr="00D33033">
              <w:rPr>
                <w:b/>
                <w:lang w:val="en-US"/>
              </w:rPr>
              <w:t xml:space="preserve">  </w:t>
            </w:r>
            <w:sdt>
              <w:sdtPr>
                <w:rPr>
                  <w:b/>
                  <w:lang w:val="en-US"/>
                </w:rPr>
                <w:alias w:val="Título"/>
                <w:id w:val="5660209"/>
                <w:placeholder>
                  <w:docPart w:val="D39E495F44EF44D59D001C15E7633067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7F0555" w:rsidRPr="00151329">
                  <w:rPr>
                    <w:rStyle w:val="TextodoEspaoReservado"/>
                  </w:rPr>
                  <w:t>[Título]</w:t>
                </w:r>
              </w:sdtContent>
            </w:sdt>
          </w:p>
          <w:p w14:paraId="1F228B3E" w14:textId="77777777" w:rsidR="00DE728A" w:rsidRDefault="00DE728A" w:rsidP="004E5DA2">
            <w:pPr>
              <w:jc w:val="both"/>
              <w:rPr>
                <w:bCs/>
                <w:i/>
                <w:iCs/>
                <w:sz w:val="16"/>
              </w:rPr>
            </w:pPr>
            <w:r>
              <w:rPr>
                <w:bCs/>
                <w:i/>
                <w:iCs/>
                <w:sz w:val="16"/>
              </w:rPr>
              <w:t>TITLE</w:t>
            </w:r>
          </w:p>
          <w:p w14:paraId="75FDE50F" w14:textId="77777777" w:rsidR="00DE728A" w:rsidRDefault="00DE728A" w:rsidP="004E5DA2">
            <w:pPr>
              <w:rPr>
                <w:b/>
              </w:rPr>
            </w:pPr>
          </w:p>
        </w:tc>
      </w:tr>
      <w:bookmarkEnd w:id="1"/>
    </w:tbl>
    <w:p w14:paraId="55333C3A" w14:textId="77777777" w:rsidR="00DE728A" w:rsidRDefault="00DE728A" w:rsidP="0034588E">
      <w:pPr>
        <w:spacing w:before="60"/>
      </w:pPr>
    </w:p>
    <w:tbl>
      <w:tblPr>
        <w:tblW w:w="1034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95"/>
        <w:gridCol w:w="5253"/>
      </w:tblGrid>
      <w:tr w:rsidR="00DE728A" w:rsidRPr="0034588E" w14:paraId="137E5D61" w14:textId="77777777" w:rsidTr="004E5DA2">
        <w:trPr>
          <w:cantSplit/>
          <w:trHeight w:val="531"/>
        </w:trPr>
        <w:tc>
          <w:tcPr>
            <w:tcW w:w="5095" w:type="dxa"/>
            <w:tcBorders>
              <w:bottom w:val="single" w:sz="4" w:space="0" w:color="auto"/>
            </w:tcBorders>
          </w:tcPr>
          <w:p w14:paraId="0432C0E6" w14:textId="01EE376E" w:rsidR="00DE728A" w:rsidRDefault="00252FF7" w:rsidP="004E5DA2">
            <w:pPr>
              <w:spacing w:before="60"/>
            </w:pPr>
            <w:bookmarkStart w:id="2" w:name="Texto11"/>
            <w:r>
              <w:rPr>
                <w:b/>
                <w:bCs/>
              </w:rPr>
              <w:t xml:space="preserve">5. </w:t>
            </w:r>
            <w:r w:rsidR="00DE728A">
              <w:rPr>
                <w:b/>
                <w:bCs/>
              </w:rPr>
              <w:t xml:space="preserve">PROGRAMA: </w:t>
            </w:r>
            <w:sdt>
              <w:sdtPr>
                <w:rPr>
                  <w:b/>
                  <w:bCs/>
                </w:rPr>
                <w:alias w:val="Programa"/>
                <w:id w:val="5660204"/>
                <w:placeholder>
                  <w:docPart w:val="388AD50CD08A4764843BBF73D03E5F6B"/>
                </w:placeholder>
                <w:showingPlcHdr/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Programa[1]" w:storeItemID="{1B45C9A6-CB31-42FE-89D0-2E96362F08D9}"/>
                <w:text/>
              </w:sdtPr>
              <w:sdtEndPr/>
              <w:sdtContent>
                <w:r w:rsidR="00DE728A" w:rsidRPr="00151329">
                  <w:rPr>
                    <w:rStyle w:val="TextodoEspaoReservado"/>
                  </w:rPr>
                  <w:t>[Programa]</w:t>
                </w:r>
              </w:sdtContent>
            </w:sdt>
          </w:p>
          <w:p w14:paraId="2A1EEEEE" w14:textId="783AABAF" w:rsidR="00DE728A" w:rsidRDefault="00DE728A" w:rsidP="004E5DA2">
            <w:pPr>
              <w:spacing w:after="60"/>
            </w:pPr>
            <w:r>
              <w:rPr>
                <w:i/>
                <w:iCs/>
                <w:sz w:val="16"/>
              </w:rPr>
              <w:t>PROGRAM</w:t>
            </w:r>
            <w:bookmarkEnd w:id="2"/>
          </w:p>
        </w:tc>
        <w:tc>
          <w:tcPr>
            <w:tcW w:w="5253" w:type="dxa"/>
          </w:tcPr>
          <w:p w14:paraId="7FC0DCD9" w14:textId="6F6E30E8" w:rsidR="00DE728A" w:rsidRDefault="00252FF7" w:rsidP="004E5DA2">
            <w:pPr>
              <w:spacing w:before="60"/>
              <w:rPr>
                <w:b/>
                <w:bCs/>
              </w:rPr>
            </w:pPr>
            <w:r>
              <w:rPr>
                <w:b/>
                <w:bCs/>
              </w:rPr>
              <w:t xml:space="preserve">6. </w:t>
            </w:r>
            <w:r w:rsidR="00DE728A">
              <w:rPr>
                <w:b/>
                <w:bCs/>
              </w:rPr>
              <w:t xml:space="preserve">PLANO DE CERTIFICAÇÃO:  </w:t>
            </w:r>
            <w:sdt>
              <w:sdtPr>
                <w:rPr>
                  <w:b/>
                  <w:bCs/>
                </w:rPr>
                <w:alias w:val="Modificação"/>
                <w:id w:val="5660206"/>
                <w:placeholder>
                  <w:docPart w:val="358F580D600840D5953516C81C6CE5D9"/>
                </w:placeholder>
                <w:showingPlcHdr/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Modifica_x00e7__x00e3_o[1]" w:storeItemID="{1B45C9A6-CB31-42FE-89D0-2E96362F08D9}"/>
                <w:text/>
              </w:sdtPr>
              <w:sdtEndPr/>
              <w:sdtContent>
                <w:r w:rsidR="00DE728A" w:rsidRPr="00151329">
                  <w:rPr>
                    <w:rStyle w:val="TextodoEspaoReservado"/>
                  </w:rPr>
                  <w:t>[Modificação]</w:t>
                </w:r>
              </w:sdtContent>
            </w:sdt>
          </w:p>
          <w:p w14:paraId="24E58079" w14:textId="77777777" w:rsidR="00DE728A" w:rsidRPr="0034588E" w:rsidRDefault="00DE728A" w:rsidP="004E5DA2">
            <w:pPr>
              <w:rPr>
                <w:i/>
                <w:iCs/>
                <w:sz w:val="16"/>
              </w:rPr>
            </w:pPr>
            <w:r>
              <w:rPr>
                <w:i/>
                <w:iCs/>
                <w:sz w:val="16"/>
              </w:rPr>
              <w:t>CERTIFICATION PLAN</w:t>
            </w:r>
          </w:p>
        </w:tc>
      </w:tr>
    </w:tbl>
    <w:p w14:paraId="221EC512" w14:textId="77777777" w:rsidR="007F0555" w:rsidRDefault="007F0555" w:rsidP="0034588E">
      <w:pPr>
        <w:spacing w:before="60"/>
      </w:pPr>
    </w:p>
    <w:p w14:paraId="68DBDC0F" w14:textId="10D5141D" w:rsidR="00DE728A" w:rsidRDefault="00DE728A" w:rsidP="0034588E">
      <w:pPr>
        <w:spacing w:before="60"/>
        <w:sectPr w:rsidR="00DE728A" w:rsidSect="00925287">
          <w:footerReference w:type="default" r:id="rId12"/>
          <w:type w:val="continuous"/>
          <w:pgSz w:w="11907" w:h="16840" w:code="9"/>
          <w:pgMar w:top="851" w:right="851" w:bottom="851" w:left="851" w:header="720" w:footer="720" w:gutter="0"/>
          <w:cols w:space="720"/>
          <w:formProt w:val="0"/>
        </w:sectPr>
      </w:pPr>
    </w:p>
    <w:tbl>
      <w:tblPr>
        <w:tblW w:w="103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865"/>
        <w:gridCol w:w="4500"/>
      </w:tblGrid>
      <w:tr w:rsidR="002E13AE" w:rsidRPr="002E13AE" w14:paraId="1DB63C77" w14:textId="77777777" w:rsidTr="00785327">
        <w:trPr>
          <w:cantSplit/>
          <w:trHeight w:val="1326"/>
        </w:trPr>
        <w:tc>
          <w:tcPr>
            <w:tcW w:w="5865" w:type="dxa"/>
          </w:tcPr>
          <w:p w14:paraId="1C435C43" w14:textId="46F57399" w:rsidR="002E13AE" w:rsidRPr="00183008" w:rsidRDefault="00FF505E" w:rsidP="006F4BBC">
            <w:pPr>
              <w:spacing w:before="120"/>
              <w:rPr>
                <w:b/>
              </w:rPr>
            </w:pPr>
            <w:r>
              <w:rPr>
                <w:b/>
              </w:rPr>
              <w:t>7</w:t>
            </w:r>
            <w:r w:rsidR="00252FF7">
              <w:rPr>
                <w:b/>
              </w:rPr>
              <w:t xml:space="preserve">. </w:t>
            </w:r>
            <w:r w:rsidR="002E13AE" w:rsidRPr="00183008">
              <w:rPr>
                <w:b/>
              </w:rPr>
              <w:t>PARECER</w:t>
            </w:r>
            <w:r w:rsidR="007121BF">
              <w:rPr>
                <w:b/>
              </w:rPr>
              <w:t xml:space="preserve"> TÉCNICO</w:t>
            </w:r>
            <w:r w:rsidR="002E13AE">
              <w:rPr>
                <w:b/>
              </w:rPr>
              <w:t xml:space="preserve">: </w:t>
            </w:r>
            <w:r w:rsidR="002E13AE" w:rsidRPr="00183008">
              <w:rPr>
                <w:b/>
              </w:rPr>
              <w:t xml:space="preserve"> </w:t>
            </w:r>
            <w:sdt>
              <w:sdtPr>
                <w:rPr>
                  <w:b/>
                  <w:sz w:val="22"/>
                  <w:highlight w:val="yellow"/>
                </w:rPr>
                <w:alias w:val="Parecer do Analista"/>
                <w:id w:val="5660213"/>
                <w:placeholder>
                  <w:docPart w:val="5949DEA59E774AA4A48F913FC456B2A0"/>
                </w:placeholder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Parecer_x0020_do_x0020_Analista[1]" w:storeItemID="{1B45C9A6-CB31-42FE-89D0-2E96362F08D9}"/>
                <w:dropDownList>
                  <w:listItem w:value="[Parecer do Analista]"/>
                </w:dropDownList>
              </w:sdtPr>
              <w:sdtEndPr/>
              <w:sdtContent>
                <w:r w:rsidR="00CC13FD" w:rsidRPr="00CF7B73">
                  <w:rPr>
                    <w:b/>
                    <w:sz w:val="22"/>
                    <w:highlight w:val="yellow"/>
                  </w:rPr>
                  <w:t>-</w:t>
                </w:r>
              </w:sdtContent>
            </w:sdt>
            <w:r w:rsidR="00FD6425" w:rsidRPr="00CF7B73">
              <w:rPr>
                <w:b/>
                <w:sz w:val="24"/>
                <w:highlight w:val="yellow"/>
              </w:rPr>
              <w:t>[</w:t>
            </w:r>
            <w:r w:rsidR="00FD6425" w:rsidRPr="00CF7B73">
              <w:rPr>
                <w:b/>
                <w:sz w:val="22"/>
                <w:highlight w:val="yellow"/>
              </w:rPr>
              <w:t>Satisfatório/</w:t>
            </w:r>
            <w:r w:rsidR="00EC1320">
              <w:rPr>
                <w:b/>
                <w:sz w:val="22"/>
                <w:highlight w:val="yellow"/>
              </w:rPr>
              <w:t>Satisfatório com Restrição/</w:t>
            </w:r>
            <w:r w:rsidR="00FD6425" w:rsidRPr="00CF7B73">
              <w:rPr>
                <w:b/>
                <w:sz w:val="22"/>
                <w:highlight w:val="yellow"/>
              </w:rPr>
              <w:t>Não</w:t>
            </w:r>
            <w:r w:rsidR="007121BF" w:rsidRPr="00CF7B73">
              <w:rPr>
                <w:b/>
                <w:sz w:val="22"/>
                <w:highlight w:val="yellow"/>
              </w:rPr>
              <w:t xml:space="preserve"> S</w:t>
            </w:r>
            <w:r w:rsidR="00FD6425" w:rsidRPr="00CF7B73">
              <w:rPr>
                <w:b/>
                <w:sz w:val="22"/>
                <w:highlight w:val="yellow"/>
              </w:rPr>
              <w:t>atisfatório</w:t>
            </w:r>
            <w:r w:rsidR="00FD6425" w:rsidRPr="00CF7B73">
              <w:rPr>
                <w:b/>
                <w:sz w:val="24"/>
                <w:highlight w:val="yellow"/>
              </w:rPr>
              <w:t>]</w:t>
            </w:r>
          </w:p>
          <w:p w14:paraId="5F374457" w14:textId="0D3E1ACF" w:rsidR="002E13AE" w:rsidRPr="008835EB" w:rsidRDefault="007121BF" w:rsidP="006F4BBC">
            <w:pPr>
              <w:spacing w:before="40"/>
              <w:rPr>
                <w:bCs/>
                <w:sz w:val="16"/>
              </w:rPr>
            </w:pPr>
            <w:r>
              <w:rPr>
                <w:bCs/>
                <w:i/>
                <w:sz w:val="16"/>
              </w:rPr>
              <w:t>TECHNICAL OPINION</w:t>
            </w:r>
          </w:p>
        </w:tc>
        <w:tc>
          <w:tcPr>
            <w:tcW w:w="4500" w:type="dxa"/>
          </w:tcPr>
          <w:p w14:paraId="2F62198C" w14:textId="21B09AAC" w:rsidR="00347B9B" w:rsidRDefault="00FF505E" w:rsidP="00347B9B">
            <w:pPr>
              <w:spacing w:before="120"/>
              <w:rPr>
                <w:b/>
              </w:rPr>
            </w:pPr>
            <w:r>
              <w:rPr>
                <w:b/>
              </w:rPr>
              <w:t>8</w:t>
            </w:r>
            <w:r w:rsidR="00252FF7">
              <w:rPr>
                <w:b/>
              </w:rPr>
              <w:t xml:space="preserve">. </w:t>
            </w:r>
            <w:r w:rsidR="00347B9B">
              <w:rPr>
                <w:b/>
              </w:rPr>
              <w:t xml:space="preserve">DATA: </w:t>
            </w:r>
            <w:sdt>
              <w:sdtPr>
                <w:rPr>
                  <w:b/>
                </w:rPr>
                <w:alias w:val="Data da Análise"/>
                <w:id w:val="5660216"/>
                <w:placeholder>
                  <w:docPart w:val="8DFD426B979D495C8AAB4EBF7EFA1F68"/>
                </w:placeholder>
                <w:showingPlcHdr/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Data_x0020_da_x0020_An_x00e1_lise[1]" w:storeItemID="{1B45C9A6-CB31-42FE-89D0-2E96362F08D9}"/>
                <w:date w:fullDate="2018-10-16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="00347B9B" w:rsidRPr="00151329">
                  <w:rPr>
                    <w:rStyle w:val="TextodoEspaoReservado"/>
                  </w:rPr>
                  <w:t>[Data da Análise]</w:t>
                </w:r>
              </w:sdtContent>
            </w:sdt>
          </w:p>
          <w:p w14:paraId="17511C45" w14:textId="077D6DCB" w:rsidR="002E13AE" w:rsidRPr="002E13AE" w:rsidRDefault="002E13AE" w:rsidP="002E13AE">
            <w:pPr>
              <w:spacing w:before="40"/>
              <w:rPr>
                <w:bCs/>
                <w:sz w:val="16"/>
              </w:rPr>
            </w:pPr>
          </w:p>
        </w:tc>
      </w:tr>
    </w:tbl>
    <w:p w14:paraId="060C3966" w14:textId="18BA3CAD" w:rsidR="000225F2" w:rsidRPr="00D044DF" w:rsidRDefault="000225F2" w:rsidP="000225F2">
      <w:pPr>
        <w:spacing w:before="120"/>
        <w:outlineLvl w:val="0"/>
        <w:rPr>
          <w:rFonts w:ascii="Arial" w:hAnsi="Arial"/>
          <w:sz w:val="16"/>
        </w:rPr>
      </w:pPr>
    </w:p>
    <w:tbl>
      <w:tblPr>
        <w:tblW w:w="103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75"/>
        <w:gridCol w:w="1890"/>
      </w:tblGrid>
      <w:tr w:rsidR="00347B9B" w14:paraId="6930594A" w14:textId="4CEBA4BF" w:rsidTr="00347B9B">
        <w:trPr>
          <w:cantSplit/>
          <w:trHeight w:hRule="exact" w:val="529"/>
        </w:trPr>
        <w:tc>
          <w:tcPr>
            <w:tcW w:w="8475" w:type="dxa"/>
            <w:tcBorders>
              <w:top w:val="single" w:sz="4" w:space="0" w:color="auto"/>
            </w:tcBorders>
            <w:vAlign w:val="center"/>
          </w:tcPr>
          <w:p w14:paraId="63493C96" w14:textId="5684ECA7" w:rsidR="00347B9B" w:rsidRDefault="00FF505E" w:rsidP="00A161CB">
            <w:pPr>
              <w:spacing w:before="60"/>
              <w:jc w:val="center"/>
              <w:rPr>
                <w:b/>
              </w:rPr>
            </w:pPr>
            <w:r>
              <w:rPr>
                <w:b/>
              </w:rPr>
              <w:t>9</w:t>
            </w:r>
            <w:r w:rsidR="00252FF7">
              <w:rPr>
                <w:b/>
              </w:rPr>
              <w:t xml:space="preserve">. </w:t>
            </w:r>
            <w:r w:rsidR="00347B9B">
              <w:rPr>
                <w:b/>
              </w:rPr>
              <w:t xml:space="preserve">ANALISADO POR </w:t>
            </w:r>
            <w:r w:rsidR="00347B9B" w:rsidRPr="00B124D6">
              <w:rPr>
                <w:bCs/>
                <w:i/>
                <w:iCs/>
                <w:sz w:val="16"/>
              </w:rPr>
              <w:t>(AN</w:t>
            </w:r>
            <w:r w:rsidR="00347B9B" w:rsidRPr="004567F3">
              <w:rPr>
                <w:bCs/>
                <w:i/>
                <w:iCs/>
                <w:sz w:val="16"/>
                <w:lang w:val="en-US"/>
              </w:rPr>
              <w:t>ALYSED BY)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14:paraId="0163B556" w14:textId="4477A067" w:rsidR="00347B9B" w:rsidRDefault="00FF505E" w:rsidP="00A161CB">
            <w:pPr>
              <w:jc w:val="center"/>
              <w:rPr>
                <w:b/>
              </w:rPr>
            </w:pPr>
            <w:bookmarkStart w:id="3" w:name="Dropdown4"/>
            <w:r>
              <w:rPr>
                <w:b/>
              </w:rPr>
              <w:t>10</w:t>
            </w:r>
            <w:r w:rsidR="00252FF7">
              <w:rPr>
                <w:b/>
              </w:rPr>
              <w:t xml:space="preserve">. </w:t>
            </w:r>
            <w:r w:rsidR="00347B9B">
              <w:rPr>
                <w:b/>
              </w:rPr>
              <w:t xml:space="preserve">ÁREA </w:t>
            </w:r>
            <w:r w:rsidR="00347B9B" w:rsidRPr="004567F3">
              <w:rPr>
                <w:bCs/>
                <w:i/>
                <w:iCs/>
                <w:sz w:val="16"/>
                <w:lang w:val="en-US"/>
              </w:rPr>
              <w:t>(BRANCH)</w:t>
            </w:r>
            <w:bookmarkEnd w:id="3"/>
          </w:p>
        </w:tc>
      </w:tr>
      <w:tr w:rsidR="00347B9B" w14:paraId="7A60C7CE" w14:textId="5A2B9C21" w:rsidTr="00347B9B">
        <w:trPr>
          <w:cantSplit/>
          <w:trHeight w:hRule="exact" w:val="529"/>
        </w:trPr>
        <w:tc>
          <w:tcPr>
            <w:tcW w:w="8475" w:type="dxa"/>
            <w:vAlign w:val="center"/>
          </w:tcPr>
          <w:p w14:paraId="7EDE5CCC" w14:textId="77777777" w:rsidR="00347B9B" w:rsidRDefault="00347B9B" w:rsidP="00A161CB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1890" w:type="dxa"/>
            <w:vAlign w:val="center"/>
          </w:tcPr>
          <w:p w14:paraId="5C4912BD" w14:textId="5FEF6399" w:rsidR="00347B9B" w:rsidRDefault="00347B9B" w:rsidP="00A161CB">
            <w:pPr>
              <w:spacing w:before="60"/>
              <w:jc w:val="center"/>
              <w:rPr>
                <w:b/>
              </w:rPr>
            </w:pPr>
          </w:p>
        </w:tc>
      </w:tr>
      <w:tr w:rsidR="00347B9B" w14:paraId="3143BDBD" w14:textId="77777777" w:rsidTr="00347B9B">
        <w:trPr>
          <w:cantSplit/>
          <w:trHeight w:hRule="exact" w:val="529"/>
        </w:trPr>
        <w:tc>
          <w:tcPr>
            <w:tcW w:w="8475" w:type="dxa"/>
            <w:vAlign w:val="center"/>
          </w:tcPr>
          <w:p w14:paraId="401CE2D7" w14:textId="77777777" w:rsidR="00347B9B" w:rsidRDefault="00347B9B" w:rsidP="00A161CB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1890" w:type="dxa"/>
            <w:vAlign w:val="center"/>
          </w:tcPr>
          <w:p w14:paraId="2F372115" w14:textId="77777777" w:rsidR="00347B9B" w:rsidRDefault="00347B9B" w:rsidP="00A161CB">
            <w:pPr>
              <w:spacing w:before="60"/>
              <w:jc w:val="center"/>
              <w:rPr>
                <w:b/>
                <w:color w:val="808080"/>
              </w:rPr>
            </w:pPr>
          </w:p>
        </w:tc>
      </w:tr>
      <w:tr w:rsidR="00C120EB" w14:paraId="7514AEAB" w14:textId="77777777" w:rsidTr="00347B9B">
        <w:trPr>
          <w:cantSplit/>
          <w:trHeight w:hRule="exact" w:val="529"/>
        </w:trPr>
        <w:tc>
          <w:tcPr>
            <w:tcW w:w="8475" w:type="dxa"/>
            <w:vAlign w:val="center"/>
          </w:tcPr>
          <w:p w14:paraId="1D305B8B" w14:textId="77777777" w:rsidR="00C120EB" w:rsidRDefault="00C120EB" w:rsidP="00A161CB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1890" w:type="dxa"/>
            <w:vAlign w:val="center"/>
          </w:tcPr>
          <w:p w14:paraId="6334A116" w14:textId="77777777" w:rsidR="00C120EB" w:rsidRDefault="00C120EB" w:rsidP="00A161CB">
            <w:pPr>
              <w:spacing w:before="60"/>
              <w:jc w:val="center"/>
              <w:rPr>
                <w:b/>
                <w:color w:val="808080"/>
              </w:rPr>
            </w:pPr>
          </w:p>
        </w:tc>
      </w:tr>
    </w:tbl>
    <w:p w14:paraId="276CEC84" w14:textId="77777777" w:rsidR="00E634CC" w:rsidRDefault="00E634CC" w:rsidP="000225F2">
      <w:pPr>
        <w:spacing w:before="120"/>
        <w:outlineLvl w:val="0"/>
        <w:rPr>
          <w:rFonts w:ascii="Arial" w:hAnsi="Arial"/>
          <w:sz w:val="16"/>
          <w:lang w:val="en-US"/>
        </w:rPr>
      </w:pPr>
    </w:p>
    <w:tbl>
      <w:tblPr>
        <w:tblStyle w:val="Tabelacomgrade"/>
        <w:tblW w:w="10348" w:type="dxa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077880" w:rsidRPr="00DE728A" w14:paraId="416CBD0F" w14:textId="77777777" w:rsidTr="00785327">
        <w:trPr>
          <w:trHeight w:val="4048"/>
        </w:trPr>
        <w:tc>
          <w:tcPr>
            <w:tcW w:w="10348" w:type="dxa"/>
          </w:tcPr>
          <w:p w14:paraId="1E029FB3" w14:textId="77777777" w:rsidR="00077880" w:rsidRPr="00CB0F0B" w:rsidRDefault="00077880" w:rsidP="00077880">
            <w:pPr>
              <w:tabs>
                <w:tab w:val="left" w:pos="426"/>
                <w:tab w:val="num" w:pos="720"/>
                <w:tab w:val="num" w:pos="1134"/>
              </w:tabs>
              <w:rPr>
                <w:bCs/>
                <w:i/>
                <w:iCs/>
                <w:sz w:val="16"/>
              </w:rPr>
            </w:pPr>
          </w:p>
          <w:p w14:paraId="65B55EDB" w14:textId="77EA4AC0" w:rsidR="00077880" w:rsidRPr="002F4FDF" w:rsidRDefault="00FF505E" w:rsidP="00077880">
            <w:pPr>
              <w:tabs>
                <w:tab w:val="left" w:pos="426"/>
              </w:tabs>
              <w:rPr>
                <w:b/>
              </w:rPr>
            </w:pPr>
            <w:r>
              <w:rPr>
                <w:b/>
              </w:rPr>
              <w:t>11</w:t>
            </w:r>
            <w:r w:rsidR="00252FF7" w:rsidRPr="002F4FDF">
              <w:rPr>
                <w:b/>
              </w:rPr>
              <w:t xml:space="preserve">. </w:t>
            </w:r>
            <w:r w:rsidR="00077880" w:rsidRPr="002F4FDF">
              <w:rPr>
                <w:b/>
              </w:rPr>
              <w:t>COMENTÁRIOS:</w:t>
            </w:r>
          </w:p>
          <w:p w14:paraId="7A04E6AD" w14:textId="24765158" w:rsidR="00077880" w:rsidRPr="00D044DF" w:rsidRDefault="00077880" w:rsidP="00523550">
            <w:pPr>
              <w:tabs>
                <w:tab w:val="left" w:pos="426"/>
                <w:tab w:val="num" w:pos="1134"/>
              </w:tabs>
              <w:rPr>
                <w:bCs/>
                <w:i/>
                <w:iCs/>
                <w:sz w:val="16"/>
              </w:rPr>
            </w:pPr>
            <w:r w:rsidRPr="00D044DF">
              <w:rPr>
                <w:bCs/>
                <w:i/>
                <w:iCs/>
                <w:sz w:val="16"/>
              </w:rPr>
              <w:t>COMMENTS:</w:t>
            </w:r>
          </w:p>
          <w:p w14:paraId="6A1B52EA" w14:textId="0FFA9CF3" w:rsidR="00247554" w:rsidRPr="00D044DF" w:rsidRDefault="00247554" w:rsidP="00523550">
            <w:pPr>
              <w:tabs>
                <w:tab w:val="left" w:pos="426"/>
                <w:tab w:val="num" w:pos="1134"/>
              </w:tabs>
              <w:rPr>
                <w:bCs/>
                <w:i/>
                <w:iCs/>
                <w:sz w:val="16"/>
              </w:rPr>
            </w:pPr>
          </w:p>
          <w:p w14:paraId="29126300" w14:textId="77777777" w:rsidR="00925287" w:rsidRPr="00D044DF" w:rsidRDefault="00925287" w:rsidP="00115493">
            <w:pPr>
              <w:tabs>
                <w:tab w:val="left" w:pos="426"/>
                <w:tab w:val="num" w:pos="1134"/>
              </w:tabs>
              <w:rPr>
                <w:bCs/>
                <w:iCs/>
                <w:sz w:val="16"/>
              </w:rPr>
            </w:pPr>
          </w:p>
        </w:tc>
      </w:tr>
    </w:tbl>
    <w:p w14:paraId="2AB335D0" w14:textId="0383DE4F" w:rsidR="00775B00" w:rsidRDefault="00775B00">
      <w:pPr>
        <w:spacing w:after="200" w:line="276" w:lineRule="auto"/>
        <w:rPr>
          <w:rStyle w:val="Nmerodepgina"/>
          <w:rFonts w:ascii="Arial" w:hAnsi="Arial"/>
          <w:sz w:val="16"/>
        </w:rPr>
      </w:pPr>
      <w:bookmarkStart w:id="4" w:name="_GoBack"/>
      <w:bookmarkEnd w:id="4"/>
      <w:r>
        <w:rPr>
          <w:rStyle w:val="Nmerodepgina"/>
          <w:rFonts w:ascii="Arial" w:hAnsi="Arial"/>
          <w:sz w:val="16"/>
        </w:rPr>
        <w:br w:type="page"/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195"/>
      </w:tblGrid>
      <w:tr w:rsidR="00775B00" w:rsidRPr="00785327" w14:paraId="1BBC42F3" w14:textId="77777777" w:rsidTr="00775B00">
        <w:tc>
          <w:tcPr>
            <w:tcW w:w="10195" w:type="dxa"/>
          </w:tcPr>
          <w:p w14:paraId="590EEADB" w14:textId="77777777" w:rsidR="00C86852" w:rsidRPr="00785327" w:rsidRDefault="00C86852" w:rsidP="00775B00">
            <w:pPr>
              <w:tabs>
                <w:tab w:val="left" w:pos="426"/>
                <w:tab w:val="num" w:pos="720"/>
                <w:tab w:val="num" w:pos="1134"/>
              </w:tabs>
              <w:jc w:val="center"/>
              <w:rPr>
                <w:rStyle w:val="Nmerodepgina"/>
                <w:b/>
                <w:sz w:val="22"/>
                <w:szCs w:val="22"/>
              </w:rPr>
            </w:pPr>
          </w:p>
          <w:p w14:paraId="52E7004B" w14:textId="586941D2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jc w:val="center"/>
              <w:rPr>
                <w:rStyle w:val="Nmerodepgina"/>
                <w:rFonts w:ascii="Arial" w:hAnsi="Arial"/>
                <w:b/>
                <w:sz w:val="22"/>
                <w:szCs w:val="22"/>
              </w:rPr>
            </w:pPr>
            <w:r w:rsidRPr="00785327">
              <w:rPr>
                <w:rStyle w:val="Nmerodepgina"/>
                <w:b/>
                <w:sz w:val="22"/>
                <w:szCs w:val="22"/>
              </w:rPr>
              <w:t>INSTRUÇÕES</w:t>
            </w:r>
          </w:p>
          <w:p w14:paraId="2A0F3EDB" w14:textId="3847AFF4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7CF2958F" w14:textId="33301A2A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b/>
                <w:sz w:val="22"/>
                <w:szCs w:val="22"/>
              </w:rPr>
              <w:t>1. DOCUMENTO Nº:</w:t>
            </w:r>
            <w:r w:rsidRPr="00785327">
              <w:rPr>
                <w:rStyle w:val="Nmerodepgina"/>
                <w:sz w:val="22"/>
                <w:szCs w:val="22"/>
              </w:rPr>
              <w:t xml:space="preserve"> Identificador do documento analisado.</w:t>
            </w:r>
          </w:p>
          <w:p w14:paraId="700780D9" w14:textId="77777777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1A934607" w14:textId="02B6A04B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b/>
                <w:sz w:val="22"/>
                <w:szCs w:val="22"/>
              </w:rPr>
              <w:t>2. REVISÃO:</w:t>
            </w:r>
            <w:r w:rsidRPr="00785327">
              <w:rPr>
                <w:rStyle w:val="Nmerodepgina"/>
                <w:sz w:val="22"/>
                <w:szCs w:val="22"/>
              </w:rPr>
              <w:t xml:space="preserve"> Revisão do documento analisado.</w:t>
            </w:r>
          </w:p>
          <w:p w14:paraId="4F93BCAE" w14:textId="77777777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31360666" w14:textId="533C6D59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b/>
                <w:sz w:val="22"/>
                <w:szCs w:val="22"/>
              </w:rPr>
              <w:t>3. VOLUME:</w:t>
            </w:r>
            <w:r w:rsidRPr="00785327">
              <w:rPr>
                <w:rStyle w:val="Nmerodepgina"/>
                <w:sz w:val="22"/>
                <w:szCs w:val="22"/>
              </w:rPr>
              <w:t xml:space="preserve"> Volume do documento analisado, caso aplicável.</w:t>
            </w:r>
          </w:p>
          <w:p w14:paraId="5EC14CDA" w14:textId="38AE3A36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0EFBFC7E" w14:textId="61ABA633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b/>
                <w:sz w:val="22"/>
                <w:szCs w:val="22"/>
              </w:rPr>
              <w:t>4. TÍTULO:</w:t>
            </w:r>
            <w:r w:rsidRPr="00785327">
              <w:rPr>
                <w:rStyle w:val="Nmerodepgina"/>
                <w:sz w:val="22"/>
                <w:szCs w:val="22"/>
              </w:rPr>
              <w:t xml:space="preserve"> Título do documento analisado.</w:t>
            </w:r>
          </w:p>
          <w:p w14:paraId="1113EF49" w14:textId="44CF878E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689029BA" w14:textId="7242A6FA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b/>
                <w:sz w:val="22"/>
                <w:szCs w:val="22"/>
              </w:rPr>
              <w:t>5. PROGRAMA:</w:t>
            </w:r>
            <w:r w:rsidRPr="00785327">
              <w:rPr>
                <w:rStyle w:val="Nmerodepgina"/>
                <w:sz w:val="22"/>
                <w:szCs w:val="22"/>
              </w:rPr>
              <w:t xml:space="preserve"> Programa de certificação </w:t>
            </w:r>
            <w:r w:rsidR="001D77B6">
              <w:rPr>
                <w:rStyle w:val="Nmerodepgina"/>
                <w:sz w:val="22"/>
                <w:szCs w:val="22"/>
              </w:rPr>
              <w:t>p</w:t>
            </w:r>
            <w:r w:rsidR="00541FAE">
              <w:rPr>
                <w:rStyle w:val="Nmerodepgina"/>
                <w:sz w:val="22"/>
                <w:szCs w:val="22"/>
              </w:rPr>
              <w:t>a</w:t>
            </w:r>
            <w:r w:rsidR="001D77B6">
              <w:rPr>
                <w:rStyle w:val="Nmerodepgina"/>
                <w:sz w:val="22"/>
                <w:szCs w:val="22"/>
              </w:rPr>
              <w:t xml:space="preserve">ra </w:t>
            </w:r>
            <w:r w:rsidR="00541FAE">
              <w:rPr>
                <w:rStyle w:val="Nmerodepgina"/>
                <w:sz w:val="22"/>
                <w:szCs w:val="22"/>
              </w:rPr>
              <w:t>o qual esta análise é aplicável</w:t>
            </w:r>
            <w:r w:rsidRPr="00785327">
              <w:rPr>
                <w:rStyle w:val="Nmerodepgina"/>
                <w:sz w:val="22"/>
                <w:szCs w:val="22"/>
              </w:rPr>
              <w:t>.</w:t>
            </w:r>
          </w:p>
          <w:p w14:paraId="6A8132E3" w14:textId="798A29B8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446F7054" w14:textId="020CAF26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b/>
                <w:sz w:val="22"/>
                <w:szCs w:val="22"/>
              </w:rPr>
              <w:t>6. PLANO DE CERTIFICAÇÃO:</w:t>
            </w:r>
            <w:r w:rsidRPr="00785327">
              <w:rPr>
                <w:rStyle w:val="Nmerodepgina"/>
                <w:sz w:val="22"/>
                <w:szCs w:val="22"/>
              </w:rPr>
              <w:t xml:space="preserve"> Plano de certificação relacionado, incluindo plano de </w:t>
            </w:r>
            <w:r w:rsidR="0066403A" w:rsidRPr="00785327">
              <w:rPr>
                <w:rStyle w:val="Nmerodepgina"/>
                <w:sz w:val="22"/>
                <w:szCs w:val="22"/>
              </w:rPr>
              <w:t>M</w:t>
            </w:r>
            <w:r w:rsidRPr="00785327">
              <w:rPr>
                <w:rStyle w:val="Nmerodepgina"/>
                <w:sz w:val="22"/>
                <w:szCs w:val="22"/>
              </w:rPr>
              <w:t>odificação</w:t>
            </w:r>
            <w:r w:rsidR="0066403A" w:rsidRPr="00785327">
              <w:rPr>
                <w:rStyle w:val="Nmerodepgina"/>
                <w:sz w:val="22"/>
                <w:szCs w:val="22"/>
              </w:rPr>
              <w:t xml:space="preserve"> ao </w:t>
            </w:r>
            <w:r w:rsidR="00C120EB" w:rsidRPr="00785327">
              <w:rPr>
                <w:rStyle w:val="Nmerodepgina"/>
                <w:sz w:val="22"/>
                <w:szCs w:val="22"/>
              </w:rPr>
              <w:t xml:space="preserve">Projeto </w:t>
            </w:r>
            <w:r w:rsidR="0066403A" w:rsidRPr="00785327">
              <w:rPr>
                <w:rStyle w:val="Nmerodepgina"/>
                <w:sz w:val="22"/>
                <w:szCs w:val="22"/>
              </w:rPr>
              <w:t>de Tipo</w:t>
            </w:r>
            <w:r w:rsidRPr="00785327">
              <w:rPr>
                <w:rStyle w:val="Nmerodepgina"/>
                <w:sz w:val="22"/>
                <w:szCs w:val="22"/>
              </w:rPr>
              <w:t xml:space="preserve"> (ex. DCA). Caso o documento seja pertinente a mais de um plano de certificação, incluir todos</w:t>
            </w:r>
            <w:r w:rsidR="00541FAE">
              <w:rPr>
                <w:rStyle w:val="Nmerodepgina"/>
                <w:sz w:val="22"/>
                <w:szCs w:val="22"/>
              </w:rPr>
              <w:t xml:space="preserve"> os planos para os quais esta análise é aplicável</w:t>
            </w:r>
            <w:r w:rsidRPr="00785327">
              <w:rPr>
                <w:rStyle w:val="Nmerodepgina"/>
                <w:sz w:val="22"/>
                <w:szCs w:val="22"/>
              </w:rPr>
              <w:t>.</w:t>
            </w:r>
          </w:p>
          <w:p w14:paraId="5D99AC9B" w14:textId="6B7F9CBC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19ACBDC1" w14:textId="19DEB2B8" w:rsidR="00775B00" w:rsidRPr="00785327" w:rsidRDefault="00FF505E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>
              <w:rPr>
                <w:rStyle w:val="Nmerodepgina"/>
                <w:b/>
                <w:sz w:val="22"/>
                <w:szCs w:val="22"/>
              </w:rPr>
              <w:t>7</w:t>
            </w:r>
            <w:r w:rsidR="00775B00" w:rsidRPr="00785327">
              <w:rPr>
                <w:rStyle w:val="Nmerodepgina"/>
                <w:b/>
                <w:sz w:val="22"/>
                <w:szCs w:val="22"/>
              </w:rPr>
              <w:t>. PARECER TÉCNICO:</w:t>
            </w:r>
            <w:r w:rsidR="00775B00" w:rsidRPr="00785327">
              <w:rPr>
                <w:rStyle w:val="Nmerodepgina"/>
                <w:sz w:val="22"/>
                <w:szCs w:val="22"/>
              </w:rPr>
              <w:t xml:space="preserve"> </w:t>
            </w:r>
            <w:r w:rsidR="00785327" w:rsidRPr="00785327">
              <w:rPr>
                <w:rStyle w:val="Nmerodepgina"/>
                <w:sz w:val="22"/>
                <w:szCs w:val="22"/>
              </w:rPr>
              <w:t>Selecionar uma das seguintes opções</w:t>
            </w:r>
            <w:r w:rsidR="00775B00" w:rsidRPr="00785327">
              <w:rPr>
                <w:rStyle w:val="Nmerodepgina"/>
                <w:sz w:val="22"/>
                <w:szCs w:val="22"/>
              </w:rPr>
              <w:t>:</w:t>
            </w:r>
          </w:p>
          <w:p w14:paraId="3B1000FE" w14:textId="7002F2F4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0633A07A" w14:textId="77777777" w:rsidR="004A0CCD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sz w:val="22"/>
                <w:szCs w:val="22"/>
              </w:rPr>
              <w:t xml:space="preserve">- </w:t>
            </w:r>
            <w:r w:rsidRPr="00785327">
              <w:rPr>
                <w:rStyle w:val="Nmerodepgina"/>
                <w:sz w:val="22"/>
                <w:szCs w:val="22"/>
                <w:u w:val="single"/>
              </w:rPr>
              <w:t>Satisfatório:</w:t>
            </w:r>
            <w:r w:rsidR="002F4FDF" w:rsidRPr="00785327">
              <w:rPr>
                <w:rStyle w:val="Nmerodepgina"/>
                <w:sz w:val="22"/>
                <w:szCs w:val="22"/>
              </w:rPr>
              <w:t xml:space="preserve"> </w:t>
            </w:r>
          </w:p>
          <w:p w14:paraId="79A5FF83" w14:textId="0F7AF3C5" w:rsidR="00734682" w:rsidRPr="00785327" w:rsidRDefault="009F19E3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9F19E3">
              <w:rPr>
                <w:rStyle w:val="Nmerodepgina"/>
                <w:sz w:val="22"/>
                <w:szCs w:val="22"/>
              </w:rPr>
              <w:t>Indica que o</w:t>
            </w:r>
            <w:r w:rsidR="00B77F64">
              <w:rPr>
                <w:rStyle w:val="Nmerodepgina"/>
                <w:sz w:val="22"/>
                <w:szCs w:val="22"/>
              </w:rPr>
              <w:t>(</w:t>
            </w:r>
            <w:r w:rsidR="00B77F64">
              <w:rPr>
                <w:rStyle w:val="Nmerodepgina"/>
              </w:rPr>
              <w:t>a)</w:t>
            </w:r>
            <w:r w:rsidRPr="009F19E3">
              <w:rPr>
                <w:rStyle w:val="Nmerodepgina"/>
                <w:sz w:val="22"/>
                <w:szCs w:val="22"/>
              </w:rPr>
              <w:t xml:space="preserve"> analista está satisfeito</w:t>
            </w:r>
            <w:r w:rsidR="00541FAE">
              <w:rPr>
                <w:rStyle w:val="Nmerodepgina"/>
                <w:sz w:val="22"/>
                <w:szCs w:val="22"/>
              </w:rPr>
              <w:t>(</w:t>
            </w:r>
            <w:r w:rsidR="00541FAE">
              <w:rPr>
                <w:rStyle w:val="Nmerodepgina"/>
              </w:rPr>
              <w:t>a)</w:t>
            </w:r>
            <w:r w:rsidRPr="009F19E3">
              <w:rPr>
                <w:rStyle w:val="Nmerodepgina"/>
                <w:sz w:val="22"/>
                <w:szCs w:val="22"/>
              </w:rPr>
              <w:t xml:space="preserve"> com as comprovações de demonstração de cumprimento elaboradas pelo requerente, contidas no documento em análise conforme o</w:t>
            </w:r>
            <w:r w:rsidR="00BC6AD9">
              <w:rPr>
                <w:rStyle w:val="Nmerodepgina"/>
                <w:sz w:val="22"/>
                <w:szCs w:val="22"/>
              </w:rPr>
              <w:t>(s)</w:t>
            </w:r>
            <w:r w:rsidRPr="009F19E3">
              <w:rPr>
                <w:rStyle w:val="Nmerodepgina"/>
                <w:sz w:val="22"/>
                <w:szCs w:val="22"/>
              </w:rPr>
              <w:t xml:space="preserve"> Plano</w:t>
            </w:r>
            <w:r w:rsidR="00BC6AD9">
              <w:rPr>
                <w:rStyle w:val="Nmerodepgina"/>
                <w:sz w:val="22"/>
                <w:szCs w:val="22"/>
              </w:rPr>
              <w:t>(s)</w:t>
            </w:r>
            <w:r w:rsidRPr="009F19E3">
              <w:rPr>
                <w:rStyle w:val="Nmerodepgina"/>
                <w:sz w:val="22"/>
                <w:szCs w:val="22"/>
              </w:rPr>
              <w:t xml:space="preserve"> de Certificação (Campo 6)</w:t>
            </w:r>
            <w:r w:rsidR="00541FAE">
              <w:rPr>
                <w:rStyle w:val="Nmerodepgina"/>
                <w:sz w:val="22"/>
                <w:szCs w:val="22"/>
              </w:rPr>
              <w:t xml:space="preserve"> e limitado ao </w:t>
            </w:r>
            <w:r w:rsidR="00D93471">
              <w:rPr>
                <w:rStyle w:val="Nmerodepgina"/>
                <w:sz w:val="22"/>
                <w:szCs w:val="22"/>
              </w:rPr>
              <w:t xml:space="preserve">nível de </w:t>
            </w:r>
            <w:r w:rsidR="00541FAE">
              <w:rPr>
                <w:rStyle w:val="Nmerodepgina"/>
                <w:sz w:val="22"/>
                <w:szCs w:val="22"/>
              </w:rPr>
              <w:t>envolvimento definido pela ANAC</w:t>
            </w:r>
            <w:r w:rsidR="00BC4074" w:rsidRPr="00785327">
              <w:rPr>
                <w:rStyle w:val="Nmerodepgina"/>
                <w:sz w:val="22"/>
                <w:szCs w:val="22"/>
              </w:rPr>
              <w:t>.</w:t>
            </w:r>
            <w:r w:rsidR="00541FAE">
              <w:rPr>
                <w:rStyle w:val="Nmerodepgina"/>
                <w:sz w:val="22"/>
                <w:szCs w:val="22"/>
              </w:rPr>
              <w:t xml:space="preserve"> </w:t>
            </w:r>
          </w:p>
          <w:p w14:paraId="6C373D2E" w14:textId="789CCE39" w:rsidR="004A0CCD" w:rsidRPr="00785327" w:rsidRDefault="004A0CCD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sz w:val="22"/>
                <w:szCs w:val="22"/>
              </w:rPr>
              <w:t>Para TP (</w:t>
            </w:r>
            <w:r w:rsidRPr="00785327">
              <w:rPr>
                <w:rStyle w:val="Nmerodepgina"/>
                <w:i/>
                <w:sz w:val="22"/>
                <w:szCs w:val="22"/>
              </w:rPr>
              <w:t>Test Proposal</w:t>
            </w:r>
            <w:r w:rsidRPr="00785327">
              <w:rPr>
                <w:rStyle w:val="Nmerodepgina"/>
                <w:sz w:val="22"/>
                <w:szCs w:val="22"/>
              </w:rPr>
              <w:t xml:space="preserve"> – proposta de ensaio): </w:t>
            </w:r>
            <w:r w:rsidR="00734682" w:rsidRPr="00785327">
              <w:rPr>
                <w:rStyle w:val="Nmerodepgina"/>
                <w:sz w:val="22"/>
                <w:szCs w:val="22"/>
              </w:rPr>
              <w:t>O</w:t>
            </w:r>
            <w:r w:rsidR="00C120EB" w:rsidRPr="00785327">
              <w:rPr>
                <w:rStyle w:val="Nmerodepgina"/>
                <w:sz w:val="22"/>
                <w:szCs w:val="22"/>
              </w:rPr>
              <w:t>(a)</w:t>
            </w:r>
            <w:r w:rsidR="00734682" w:rsidRPr="00785327">
              <w:rPr>
                <w:rStyle w:val="Nmerodepgina"/>
                <w:sz w:val="22"/>
                <w:szCs w:val="22"/>
              </w:rPr>
              <w:t xml:space="preserve"> </w:t>
            </w:r>
            <w:r w:rsidR="00C120EB" w:rsidRPr="00785327">
              <w:rPr>
                <w:rStyle w:val="Nmerodepgina"/>
                <w:sz w:val="22"/>
                <w:szCs w:val="22"/>
              </w:rPr>
              <w:t>analista</w:t>
            </w:r>
            <w:r w:rsidR="00734682" w:rsidRPr="00785327">
              <w:rPr>
                <w:rStyle w:val="Nmerodepgina"/>
                <w:sz w:val="22"/>
                <w:szCs w:val="22"/>
              </w:rPr>
              <w:t xml:space="preserve"> </w:t>
            </w:r>
            <w:r w:rsidRPr="00785327">
              <w:rPr>
                <w:rStyle w:val="Nmerodepgina"/>
                <w:sz w:val="22"/>
                <w:szCs w:val="22"/>
              </w:rPr>
              <w:t>concorda com a execução do ensaio da forma proposta.</w:t>
            </w:r>
          </w:p>
          <w:p w14:paraId="2DBC71FA" w14:textId="316D544B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1BCA0E21" w14:textId="77777777" w:rsidR="004A0CCD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sz w:val="22"/>
                <w:szCs w:val="22"/>
              </w:rPr>
              <w:t xml:space="preserve">- </w:t>
            </w:r>
            <w:r w:rsidRPr="00785327">
              <w:rPr>
                <w:rStyle w:val="Nmerodepgina"/>
                <w:sz w:val="22"/>
                <w:szCs w:val="22"/>
                <w:u w:val="single"/>
              </w:rPr>
              <w:t>Satisfatório com Restrição:</w:t>
            </w:r>
            <w:r w:rsidR="002F4FDF" w:rsidRPr="00785327">
              <w:rPr>
                <w:rStyle w:val="Nmerodepgina"/>
                <w:sz w:val="22"/>
                <w:szCs w:val="22"/>
              </w:rPr>
              <w:t xml:space="preserve"> </w:t>
            </w:r>
          </w:p>
          <w:p w14:paraId="4A479E3B" w14:textId="60ED6C2A" w:rsidR="00775B00" w:rsidRPr="00785327" w:rsidRDefault="00BC4074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sz w:val="22"/>
                <w:szCs w:val="22"/>
              </w:rPr>
              <w:t xml:space="preserve">Indica que </w:t>
            </w:r>
            <w:r w:rsidR="00FF505E" w:rsidRPr="009F19E3">
              <w:rPr>
                <w:rStyle w:val="Nmerodepgina"/>
                <w:sz w:val="22"/>
                <w:szCs w:val="22"/>
              </w:rPr>
              <w:t>o</w:t>
            </w:r>
            <w:r w:rsidR="00FF505E">
              <w:rPr>
                <w:rStyle w:val="Nmerodepgina"/>
                <w:sz w:val="22"/>
                <w:szCs w:val="22"/>
              </w:rPr>
              <w:t>(</w:t>
            </w:r>
            <w:r w:rsidR="00FF505E">
              <w:rPr>
                <w:rStyle w:val="Nmerodepgina"/>
              </w:rPr>
              <w:t>a)</w:t>
            </w:r>
            <w:r w:rsidR="00FF505E" w:rsidRPr="009F19E3">
              <w:rPr>
                <w:rStyle w:val="Nmerodepgina"/>
                <w:sz w:val="22"/>
                <w:szCs w:val="22"/>
              </w:rPr>
              <w:t xml:space="preserve"> analista está satisfeito</w:t>
            </w:r>
            <w:r w:rsidR="00FF505E">
              <w:rPr>
                <w:rStyle w:val="Nmerodepgina"/>
                <w:sz w:val="22"/>
                <w:szCs w:val="22"/>
              </w:rPr>
              <w:t>(</w:t>
            </w:r>
            <w:r w:rsidR="00FF505E">
              <w:rPr>
                <w:rStyle w:val="Nmerodepgina"/>
              </w:rPr>
              <w:t>a)</w:t>
            </w:r>
            <w:r w:rsidR="00FF505E" w:rsidRPr="009F19E3">
              <w:rPr>
                <w:rStyle w:val="Nmerodepgina"/>
                <w:sz w:val="22"/>
                <w:szCs w:val="22"/>
              </w:rPr>
              <w:t xml:space="preserve"> com as comprovações de demonstração de cumprimento elaboradas pelo requerente, contidas no</w:t>
            </w:r>
            <w:r w:rsidRPr="00785327">
              <w:rPr>
                <w:rStyle w:val="Nmerodepgina"/>
                <w:sz w:val="22"/>
                <w:szCs w:val="22"/>
              </w:rPr>
              <w:t xml:space="preserve"> documento em análise conforme o(s) Plano(s) de Certificação (Campo 6)</w:t>
            </w:r>
            <w:r w:rsidR="00D93471">
              <w:rPr>
                <w:rStyle w:val="Nmerodepgina"/>
                <w:sz w:val="22"/>
                <w:szCs w:val="22"/>
              </w:rPr>
              <w:t xml:space="preserve"> </w:t>
            </w:r>
            <w:r w:rsidR="00D93471">
              <w:rPr>
                <w:rStyle w:val="Nmerodepgina"/>
              </w:rPr>
              <w:t>e limitado ao nível de envolvimento definido pela ANAC. P</w:t>
            </w:r>
            <w:r w:rsidR="00D93471">
              <w:rPr>
                <w:rStyle w:val="Nmerodepgina"/>
                <w:sz w:val="22"/>
                <w:szCs w:val="22"/>
              </w:rPr>
              <w:t>o</w:t>
            </w:r>
            <w:r w:rsidR="00D93471">
              <w:rPr>
                <w:rStyle w:val="Nmerodepgina"/>
              </w:rPr>
              <w:t xml:space="preserve">rém, </w:t>
            </w:r>
            <w:r w:rsidR="006E5798" w:rsidRPr="00785327">
              <w:rPr>
                <w:rStyle w:val="Nmerodepgina"/>
                <w:sz w:val="22"/>
                <w:szCs w:val="22"/>
              </w:rPr>
              <w:t xml:space="preserve">com comentários relevantes do(s) analista(s) detalhados no campo </w:t>
            </w:r>
            <w:r w:rsidR="00FF505E">
              <w:rPr>
                <w:rStyle w:val="Nmerodepgina"/>
                <w:sz w:val="22"/>
                <w:szCs w:val="22"/>
              </w:rPr>
              <w:t>11</w:t>
            </w:r>
            <w:r w:rsidR="006E5798" w:rsidRPr="00785327">
              <w:rPr>
                <w:rStyle w:val="Nmerodepgina"/>
                <w:sz w:val="22"/>
                <w:szCs w:val="22"/>
              </w:rPr>
              <w:t>. Neste caso, considera-se que os comentários identificados não impedem a aprovação do projeto em andamento</w:t>
            </w:r>
            <w:r w:rsidR="00734682" w:rsidRPr="00785327">
              <w:rPr>
                <w:rStyle w:val="Nmerodepgina"/>
                <w:sz w:val="22"/>
                <w:szCs w:val="22"/>
              </w:rPr>
              <w:t xml:space="preserve">, ainda que uma revisão do documento possa ser necessária conforme detalhado nos comentários do campo </w:t>
            </w:r>
            <w:r w:rsidR="00FF505E">
              <w:rPr>
                <w:rStyle w:val="Nmerodepgina"/>
                <w:sz w:val="22"/>
                <w:szCs w:val="22"/>
              </w:rPr>
              <w:t>11</w:t>
            </w:r>
            <w:r w:rsidR="00734682" w:rsidRPr="00785327">
              <w:rPr>
                <w:rStyle w:val="Nmerodepgina"/>
                <w:sz w:val="22"/>
                <w:szCs w:val="22"/>
              </w:rPr>
              <w:t>.</w:t>
            </w:r>
          </w:p>
          <w:p w14:paraId="0161FA7D" w14:textId="275EBD56" w:rsidR="004A0CCD" w:rsidRPr="00785327" w:rsidRDefault="004A0CCD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sz w:val="22"/>
                <w:szCs w:val="22"/>
              </w:rPr>
              <w:t xml:space="preserve">Para TP: </w:t>
            </w:r>
            <w:r w:rsidR="00C02F2D" w:rsidRPr="00785327">
              <w:rPr>
                <w:rStyle w:val="Nmerodepgina"/>
                <w:sz w:val="22"/>
                <w:szCs w:val="22"/>
              </w:rPr>
              <w:t xml:space="preserve">(1) </w:t>
            </w:r>
            <w:r w:rsidR="00C120EB" w:rsidRPr="00785327">
              <w:rPr>
                <w:rStyle w:val="Nmerodepgina"/>
                <w:sz w:val="22"/>
                <w:szCs w:val="22"/>
              </w:rPr>
              <w:t xml:space="preserve">O(a) analista </w:t>
            </w:r>
            <w:r w:rsidRPr="00785327">
              <w:rPr>
                <w:rStyle w:val="Nmerodepgina"/>
                <w:sz w:val="22"/>
                <w:szCs w:val="22"/>
              </w:rPr>
              <w:t>concorda com a execução parcial do</w:t>
            </w:r>
            <w:r w:rsidR="00355479">
              <w:rPr>
                <w:rStyle w:val="Nmerodepgina"/>
                <w:sz w:val="22"/>
                <w:szCs w:val="22"/>
              </w:rPr>
              <w:t>s</w:t>
            </w:r>
            <w:r w:rsidRPr="00785327">
              <w:rPr>
                <w:rStyle w:val="Nmerodepgina"/>
                <w:sz w:val="22"/>
                <w:szCs w:val="22"/>
              </w:rPr>
              <w:t xml:space="preserve"> ensaio</w:t>
            </w:r>
            <w:r w:rsidR="00355479">
              <w:rPr>
                <w:rStyle w:val="Nmerodepgina"/>
                <w:sz w:val="22"/>
                <w:szCs w:val="22"/>
              </w:rPr>
              <w:t>s</w:t>
            </w:r>
            <w:r w:rsidRPr="00785327">
              <w:rPr>
                <w:rStyle w:val="Nmerodepgina"/>
                <w:sz w:val="22"/>
                <w:szCs w:val="22"/>
              </w:rPr>
              <w:t xml:space="preserve"> ou</w:t>
            </w:r>
            <w:r w:rsidR="00C02F2D" w:rsidRPr="00785327">
              <w:rPr>
                <w:rStyle w:val="Nmerodepgina"/>
                <w:sz w:val="22"/>
                <w:szCs w:val="22"/>
              </w:rPr>
              <w:t xml:space="preserve"> (2)</w:t>
            </w:r>
            <w:r w:rsidRPr="00785327">
              <w:rPr>
                <w:rStyle w:val="Nmerodepgina"/>
                <w:sz w:val="22"/>
                <w:szCs w:val="22"/>
              </w:rPr>
              <w:t xml:space="preserve"> </w:t>
            </w:r>
            <w:r w:rsidR="00C120EB" w:rsidRPr="00785327">
              <w:rPr>
                <w:rStyle w:val="Nmerodepgina"/>
                <w:sz w:val="22"/>
                <w:szCs w:val="22"/>
              </w:rPr>
              <w:t xml:space="preserve">O(a) analista </w:t>
            </w:r>
            <w:r w:rsidR="00C02F2D" w:rsidRPr="00355479">
              <w:rPr>
                <w:rStyle w:val="Nmerodepgina"/>
                <w:sz w:val="22"/>
                <w:szCs w:val="22"/>
              </w:rPr>
              <w:t xml:space="preserve">concorda com a execução </w:t>
            </w:r>
            <w:r w:rsidR="00C02F2D" w:rsidRPr="00785327">
              <w:rPr>
                <w:rStyle w:val="Nmerodepgina"/>
                <w:sz w:val="22"/>
                <w:szCs w:val="22"/>
              </w:rPr>
              <w:t>do</w:t>
            </w:r>
            <w:r w:rsidR="00355479">
              <w:rPr>
                <w:rStyle w:val="Nmerodepgina"/>
                <w:sz w:val="22"/>
                <w:szCs w:val="22"/>
              </w:rPr>
              <w:t>s</w:t>
            </w:r>
            <w:r w:rsidR="00C02F2D" w:rsidRPr="00355479">
              <w:rPr>
                <w:rStyle w:val="Nmerodepgina"/>
                <w:sz w:val="22"/>
                <w:szCs w:val="22"/>
              </w:rPr>
              <w:t xml:space="preserve"> ensaio</w:t>
            </w:r>
            <w:r w:rsidR="00355479">
              <w:rPr>
                <w:rStyle w:val="Nmerodepgina"/>
                <w:sz w:val="22"/>
                <w:szCs w:val="22"/>
              </w:rPr>
              <w:t>s</w:t>
            </w:r>
            <w:r w:rsidR="00C02F2D" w:rsidRPr="00355479">
              <w:rPr>
                <w:rStyle w:val="Nmerodepgina"/>
                <w:sz w:val="22"/>
                <w:szCs w:val="22"/>
              </w:rPr>
              <w:t xml:space="preserve">, mas não exatamente conforme proposto </w:t>
            </w:r>
            <w:r w:rsidR="008139BD">
              <w:rPr>
                <w:rStyle w:val="Nmerodepgina"/>
                <w:sz w:val="22"/>
                <w:szCs w:val="22"/>
              </w:rPr>
              <w:t xml:space="preserve">inicialmente </w:t>
            </w:r>
            <w:r w:rsidR="00C02F2D" w:rsidRPr="00355479">
              <w:rPr>
                <w:rStyle w:val="Nmerodepgina"/>
                <w:sz w:val="22"/>
                <w:szCs w:val="22"/>
              </w:rPr>
              <w:t>pelo requerente</w:t>
            </w:r>
            <w:r w:rsidRPr="00785327">
              <w:rPr>
                <w:rStyle w:val="Nmerodepgina"/>
                <w:sz w:val="22"/>
                <w:szCs w:val="22"/>
              </w:rPr>
              <w:t>.</w:t>
            </w:r>
            <w:r w:rsidR="00C02F2D" w:rsidRPr="00785327">
              <w:rPr>
                <w:rStyle w:val="Nmerodepgina"/>
                <w:sz w:val="22"/>
                <w:szCs w:val="22"/>
              </w:rPr>
              <w:t xml:space="preserve"> Neste caso, </w:t>
            </w:r>
            <w:r w:rsidR="00B360DC">
              <w:rPr>
                <w:rStyle w:val="Nmerodepgina"/>
                <w:sz w:val="22"/>
                <w:szCs w:val="22"/>
              </w:rPr>
              <w:t xml:space="preserve">o ensaio só poderá ser realizado se o requerente cumprir com o que foi acordado com a ANAC para o(s) ensaio(s), conforme detalhado pelo(a) analista no campo 11. O(a) analista </w:t>
            </w:r>
            <w:r w:rsidR="00BC6AD9">
              <w:rPr>
                <w:rStyle w:val="Nmerodepgina"/>
                <w:sz w:val="22"/>
                <w:szCs w:val="22"/>
              </w:rPr>
              <w:t xml:space="preserve">também </w:t>
            </w:r>
            <w:r w:rsidR="00B360DC">
              <w:rPr>
                <w:rStyle w:val="Nmerodepgina"/>
                <w:sz w:val="22"/>
                <w:szCs w:val="22"/>
              </w:rPr>
              <w:t xml:space="preserve">deve registrar </w:t>
            </w:r>
            <w:r w:rsidR="00C02F2D" w:rsidRPr="00785327">
              <w:rPr>
                <w:rStyle w:val="Nmerodepgina"/>
                <w:sz w:val="22"/>
                <w:szCs w:val="22"/>
              </w:rPr>
              <w:t xml:space="preserve">como esse desvio será apropriadamente documentado (exemplo: explicação no </w:t>
            </w:r>
            <w:r w:rsidR="00C02F2D" w:rsidRPr="00785327">
              <w:rPr>
                <w:rStyle w:val="Nmerodepgina"/>
                <w:i/>
                <w:sz w:val="22"/>
                <w:szCs w:val="22"/>
              </w:rPr>
              <w:t>Test Results</w:t>
            </w:r>
            <w:r w:rsidR="00C02F2D" w:rsidRPr="00785327">
              <w:rPr>
                <w:rStyle w:val="Nmerodepgina"/>
                <w:sz w:val="22"/>
                <w:szCs w:val="22"/>
              </w:rPr>
              <w:t>).</w:t>
            </w:r>
            <w:r w:rsidR="00FF505E">
              <w:rPr>
                <w:rStyle w:val="Nmerodepgina"/>
                <w:sz w:val="22"/>
                <w:szCs w:val="22"/>
              </w:rPr>
              <w:t xml:space="preserve"> </w:t>
            </w:r>
          </w:p>
          <w:p w14:paraId="63806257" w14:textId="4F497CD8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5147511F" w14:textId="62C10F3E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sz w:val="22"/>
                <w:szCs w:val="22"/>
              </w:rPr>
              <w:t xml:space="preserve">- </w:t>
            </w:r>
            <w:r w:rsidRPr="00785327">
              <w:rPr>
                <w:rStyle w:val="Nmerodepgina"/>
                <w:sz w:val="22"/>
                <w:szCs w:val="22"/>
                <w:u w:val="single"/>
              </w:rPr>
              <w:t>Não Satisfatório:</w:t>
            </w:r>
            <w:r w:rsidR="002F4FDF" w:rsidRPr="00785327">
              <w:rPr>
                <w:rStyle w:val="Nmerodepgina"/>
                <w:sz w:val="22"/>
                <w:szCs w:val="22"/>
              </w:rPr>
              <w:t xml:space="preserve"> </w:t>
            </w:r>
            <w:r w:rsidR="006E5798" w:rsidRPr="00785327">
              <w:rPr>
                <w:rStyle w:val="Nmerodepgina"/>
                <w:sz w:val="22"/>
                <w:szCs w:val="22"/>
              </w:rPr>
              <w:t xml:space="preserve">Relatório </w:t>
            </w:r>
            <w:r w:rsidR="006E5798" w:rsidRPr="00785327">
              <w:rPr>
                <w:rStyle w:val="Nmerodepgina"/>
                <w:b/>
                <w:sz w:val="22"/>
                <w:szCs w:val="22"/>
                <w:u w:val="single"/>
              </w:rPr>
              <w:t>não</w:t>
            </w:r>
            <w:r w:rsidR="006E5798" w:rsidRPr="00785327">
              <w:rPr>
                <w:rStyle w:val="Nmerodepgina"/>
                <w:sz w:val="22"/>
                <w:szCs w:val="22"/>
              </w:rPr>
              <w:t xml:space="preserve"> demonstra cumprimento com os requisitos a ele associados conforme o</w:t>
            </w:r>
            <w:r w:rsidR="00BC6AD9">
              <w:rPr>
                <w:rStyle w:val="Nmerodepgina"/>
                <w:sz w:val="22"/>
                <w:szCs w:val="22"/>
              </w:rPr>
              <w:t>(s)</w:t>
            </w:r>
            <w:r w:rsidR="006E5798" w:rsidRPr="00785327">
              <w:rPr>
                <w:rStyle w:val="Nmerodepgina"/>
                <w:sz w:val="22"/>
                <w:szCs w:val="22"/>
              </w:rPr>
              <w:t xml:space="preserve"> </w:t>
            </w:r>
            <w:r w:rsidR="00BC6AD9">
              <w:rPr>
                <w:rStyle w:val="Nmerodepgina"/>
                <w:sz w:val="22"/>
                <w:szCs w:val="22"/>
              </w:rPr>
              <w:t>P</w:t>
            </w:r>
            <w:r w:rsidR="006E5798" w:rsidRPr="00785327">
              <w:rPr>
                <w:rStyle w:val="Nmerodepgina"/>
                <w:sz w:val="22"/>
                <w:szCs w:val="22"/>
              </w:rPr>
              <w:t>lano</w:t>
            </w:r>
            <w:r w:rsidR="00BC6AD9">
              <w:rPr>
                <w:rStyle w:val="Nmerodepgina"/>
                <w:sz w:val="22"/>
                <w:szCs w:val="22"/>
              </w:rPr>
              <w:t>(s)</w:t>
            </w:r>
            <w:r w:rsidR="006E5798" w:rsidRPr="00785327">
              <w:rPr>
                <w:rStyle w:val="Nmerodepgina"/>
                <w:sz w:val="22"/>
                <w:szCs w:val="22"/>
              </w:rPr>
              <w:t xml:space="preserve"> de </w:t>
            </w:r>
            <w:r w:rsidR="00BC6AD9">
              <w:rPr>
                <w:rStyle w:val="Nmerodepgina"/>
                <w:sz w:val="22"/>
                <w:szCs w:val="22"/>
              </w:rPr>
              <w:t>C</w:t>
            </w:r>
            <w:r w:rsidR="006E5798" w:rsidRPr="00785327">
              <w:rPr>
                <w:rStyle w:val="Nmerodepgina"/>
                <w:sz w:val="22"/>
                <w:szCs w:val="22"/>
              </w:rPr>
              <w:t>ertificação</w:t>
            </w:r>
            <w:r w:rsidR="00BC6AD9">
              <w:rPr>
                <w:rStyle w:val="Nmerodepgina"/>
                <w:sz w:val="22"/>
                <w:szCs w:val="22"/>
              </w:rPr>
              <w:t xml:space="preserve"> (Campo 6)</w:t>
            </w:r>
            <w:r w:rsidR="006E5798" w:rsidRPr="00785327">
              <w:rPr>
                <w:rStyle w:val="Nmerodepgina"/>
                <w:sz w:val="22"/>
                <w:szCs w:val="22"/>
              </w:rPr>
              <w:t>, tendo os comentários do</w:t>
            </w:r>
            <w:r w:rsidR="00785327" w:rsidRPr="00785327">
              <w:rPr>
                <w:rStyle w:val="Nmerodepgina"/>
                <w:sz w:val="22"/>
                <w:szCs w:val="22"/>
              </w:rPr>
              <w:t>(a)</w:t>
            </w:r>
            <w:r w:rsidR="006E5798" w:rsidRPr="00785327">
              <w:rPr>
                <w:rStyle w:val="Nmerodepgina"/>
                <w:sz w:val="22"/>
                <w:szCs w:val="22"/>
              </w:rPr>
              <w:t xml:space="preserve"> </w:t>
            </w:r>
            <w:r w:rsidR="00785327" w:rsidRPr="00785327">
              <w:rPr>
                <w:rStyle w:val="Nmerodepgina"/>
                <w:sz w:val="22"/>
                <w:szCs w:val="22"/>
              </w:rPr>
              <w:t xml:space="preserve">analista </w:t>
            </w:r>
            <w:r w:rsidR="006E5798" w:rsidRPr="00785327">
              <w:rPr>
                <w:rStyle w:val="Nmerodepgina"/>
                <w:sz w:val="22"/>
                <w:szCs w:val="22"/>
              </w:rPr>
              <w:t xml:space="preserve">detalhados no campo </w:t>
            </w:r>
            <w:r w:rsidR="00BC6AD9">
              <w:rPr>
                <w:rStyle w:val="Nmerodepgina"/>
                <w:sz w:val="22"/>
                <w:szCs w:val="22"/>
              </w:rPr>
              <w:t>11</w:t>
            </w:r>
            <w:r w:rsidR="00BC6AD9" w:rsidRPr="00785327">
              <w:rPr>
                <w:rStyle w:val="Nmerodepgina"/>
                <w:sz w:val="22"/>
                <w:szCs w:val="22"/>
              </w:rPr>
              <w:t xml:space="preserve"> </w:t>
            </w:r>
            <w:r w:rsidR="0066403A" w:rsidRPr="00785327">
              <w:rPr>
                <w:rStyle w:val="Nmerodepgina"/>
                <w:sz w:val="22"/>
                <w:szCs w:val="22"/>
              </w:rPr>
              <w:t>para</w:t>
            </w:r>
            <w:r w:rsidR="006E5798" w:rsidRPr="00785327">
              <w:rPr>
                <w:rStyle w:val="Nmerodepgina"/>
                <w:sz w:val="22"/>
                <w:szCs w:val="22"/>
              </w:rPr>
              <w:t xml:space="preserve"> serem </w:t>
            </w:r>
            <w:r w:rsidR="0066403A" w:rsidRPr="00785327">
              <w:rPr>
                <w:rStyle w:val="Nmerodepgina"/>
                <w:sz w:val="22"/>
                <w:szCs w:val="22"/>
              </w:rPr>
              <w:t xml:space="preserve">esclarecidos </w:t>
            </w:r>
            <w:r w:rsidR="006E5798" w:rsidRPr="00785327">
              <w:rPr>
                <w:rStyle w:val="Nmerodepgina"/>
                <w:sz w:val="22"/>
                <w:szCs w:val="22"/>
              </w:rPr>
              <w:t xml:space="preserve">pelo requerente </w:t>
            </w:r>
            <w:r w:rsidR="0066403A" w:rsidRPr="00785327">
              <w:rPr>
                <w:rStyle w:val="Nmerodepgina"/>
                <w:sz w:val="22"/>
                <w:szCs w:val="22"/>
              </w:rPr>
              <w:t>em um</w:t>
            </w:r>
            <w:r w:rsidR="006E5798" w:rsidRPr="00785327">
              <w:rPr>
                <w:rStyle w:val="Nmerodepgina"/>
                <w:sz w:val="22"/>
                <w:szCs w:val="22"/>
              </w:rPr>
              <w:t>a próxima revisão do documento.</w:t>
            </w:r>
          </w:p>
          <w:p w14:paraId="37D90D76" w14:textId="2372BAE1" w:rsidR="00775B00" w:rsidRPr="00785327" w:rsidRDefault="00C02F2D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sz w:val="22"/>
                <w:szCs w:val="22"/>
              </w:rPr>
              <w:t xml:space="preserve">Para TP: </w:t>
            </w:r>
            <w:r w:rsidR="00C120EB" w:rsidRPr="00785327">
              <w:rPr>
                <w:rStyle w:val="Nmerodepgina"/>
                <w:sz w:val="22"/>
                <w:szCs w:val="22"/>
              </w:rPr>
              <w:t xml:space="preserve">O(a) analista </w:t>
            </w:r>
            <w:r w:rsidRPr="00785327">
              <w:rPr>
                <w:rStyle w:val="Nmerodepgina"/>
                <w:b/>
                <w:sz w:val="22"/>
                <w:szCs w:val="22"/>
              </w:rPr>
              <w:t>não</w:t>
            </w:r>
            <w:r w:rsidRPr="00785327">
              <w:rPr>
                <w:rStyle w:val="Nmerodepgina"/>
                <w:sz w:val="22"/>
                <w:szCs w:val="22"/>
              </w:rPr>
              <w:t xml:space="preserve"> concorda com a execução do ensaio da forma proposta.</w:t>
            </w:r>
          </w:p>
          <w:p w14:paraId="455788AD" w14:textId="77777777" w:rsidR="00C02F2D" w:rsidRPr="00785327" w:rsidRDefault="00C02F2D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499BA11B" w14:textId="03781F29" w:rsidR="00775B00" w:rsidRPr="00785327" w:rsidRDefault="00FF505E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>
              <w:rPr>
                <w:rStyle w:val="Nmerodepgina"/>
                <w:b/>
                <w:sz w:val="22"/>
                <w:szCs w:val="22"/>
              </w:rPr>
              <w:t>8</w:t>
            </w:r>
            <w:r w:rsidR="00775B00" w:rsidRPr="00785327">
              <w:rPr>
                <w:rStyle w:val="Nmerodepgina"/>
                <w:b/>
                <w:sz w:val="22"/>
                <w:szCs w:val="22"/>
              </w:rPr>
              <w:t>. DATA:</w:t>
            </w:r>
            <w:r w:rsidR="00775B00" w:rsidRPr="00785327">
              <w:rPr>
                <w:rStyle w:val="Nmerodepgina"/>
                <w:sz w:val="22"/>
                <w:szCs w:val="22"/>
              </w:rPr>
              <w:t xml:space="preserve"> Data de conclusão da análise.</w:t>
            </w:r>
          </w:p>
          <w:p w14:paraId="50498921" w14:textId="301E9A45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21111665" w14:textId="43B71187" w:rsidR="00775B00" w:rsidRPr="00785327" w:rsidRDefault="00FF505E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>
              <w:rPr>
                <w:rStyle w:val="Nmerodepgina"/>
                <w:b/>
                <w:sz w:val="22"/>
                <w:szCs w:val="22"/>
              </w:rPr>
              <w:t>9</w:t>
            </w:r>
            <w:r w:rsidR="00775B00" w:rsidRPr="00785327">
              <w:rPr>
                <w:rStyle w:val="Nmerodepgina"/>
                <w:b/>
                <w:sz w:val="22"/>
                <w:szCs w:val="22"/>
              </w:rPr>
              <w:t>. ANALISADO POR:</w:t>
            </w:r>
            <w:r w:rsidR="00775B00" w:rsidRPr="00785327">
              <w:rPr>
                <w:rStyle w:val="Nmerodepgina"/>
                <w:sz w:val="22"/>
                <w:szCs w:val="22"/>
              </w:rPr>
              <w:t xml:space="preserve"> Incluir o nome do</w:t>
            </w:r>
            <w:r w:rsidR="00C120EB" w:rsidRPr="00785327">
              <w:rPr>
                <w:rStyle w:val="Nmerodepgina"/>
                <w:sz w:val="22"/>
                <w:szCs w:val="22"/>
              </w:rPr>
              <w:t>(a)</w:t>
            </w:r>
            <w:r w:rsidR="00775B00" w:rsidRPr="00785327">
              <w:rPr>
                <w:rStyle w:val="Nmerodepgina"/>
                <w:sz w:val="22"/>
                <w:szCs w:val="22"/>
              </w:rPr>
              <w:t xml:space="preserve"> analista principal na primeira linha. Caso </w:t>
            </w:r>
            <w:r w:rsidR="00B80358">
              <w:rPr>
                <w:rStyle w:val="Nmerodepgina"/>
                <w:sz w:val="22"/>
                <w:szCs w:val="22"/>
              </w:rPr>
              <w:t>julgue necessário</w:t>
            </w:r>
            <w:r w:rsidR="00775B00" w:rsidRPr="00785327">
              <w:rPr>
                <w:rStyle w:val="Nmerodepgina"/>
                <w:sz w:val="22"/>
                <w:szCs w:val="22"/>
              </w:rPr>
              <w:t xml:space="preserve">, colocar os nomes adicionais de </w:t>
            </w:r>
            <w:r w:rsidR="0066403A" w:rsidRPr="00785327">
              <w:rPr>
                <w:rStyle w:val="Nmerodepgina"/>
                <w:sz w:val="22"/>
                <w:szCs w:val="22"/>
              </w:rPr>
              <w:t>outros</w:t>
            </w:r>
            <w:r w:rsidR="00C120EB" w:rsidRPr="00785327">
              <w:rPr>
                <w:rStyle w:val="Nmerodepgina"/>
                <w:sz w:val="22"/>
                <w:szCs w:val="22"/>
              </w:rPr>
              <w:t>(as)</w:t>
            </w:r>
            <w:r w:rsidR="0066403A" w:rsidRPr="00785327">
              <w:rPr>
                <w:rStyle w:val="Nmerodepgina"/>
                <w:sz w:val="22"/>
                <w:szCs w:val="22"/>
              </w:rPr>
              <w:t xml:space="preserve"> </w:t>
            </w:r>
            <w:r w:rsidR="00C120EB" w:rsidRPr="00785327">
              <w:rPr>
                <w:rStyle w:val="Nmerodepgina"/>
                <w:sz w:val="22"/>
                <w:szCs w:val="22"/>
              </w:rPr>
              <w:t xml:space="preserve">analistas </w:t>
            </w:r>
            <w:r w:rsidR="00775B00" w:rsidRPr="00785327">
              <w:rPr>
                <w:rStyle w:val="Nmerodepgina"/>
                <w:sz w:val="22"/>
                <w:szCs w:val="22"/>
              </w:rPr>
              <w:t>envolvidos na análise</w:t>
            </w:r>
            <w:r w:rsidR="0066403A" w:rsidRPr="00785327">
              <w:rPr>
                <w:rStyle w:val="Nmerodepgina"/>
                <w:sz w:val="22"/>
                <w:szCs w:val="22"/>
              </w:rPr>
              <w:t>,</w:t>
            </w:r>
            <w:r w:rsidR="00775B00" w:rsidRPr="00785327">
              <w:rPr>
                <w:rStyle w:val="Nmerodepgina"/>
                <w:sz w:val="22"/>
                <w:szCs w:val="22"/>
              </w:rPr>
              <w:t xml:space="preserve"> conforme o caso.</w:t>
            </w:r>
          </w:p>
          <w:p w14:paraId="498FED32" w14:textId="318B67DD" w:rsidR="00775B00" w:rsidRPr="00785327" w:rsidRDefault="00775B00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5DEF34CC" w14:textId="612843C1" w:rsidR="00462233" w:rsidRPr="00785327" w:rsidRDefault="00FF505E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>
              <w:rPr>
                <w:rStyle w:val="Nmerodepgina"/>
                <w:b/>
                <w:sz w:val="22"/>
                <w:szCs w:val="22"/>
              </w:rPr>
              <w:t>10</w:t>
            </w:r>
            <w:r w:rsidR="00775B00" w:rsidRPr="00785327">
              <w:rPr>
                <w:rStyle w:val="Nmerodepgina"/>
                <w:b/>
                <w:sz w:val="22"/>
                <w:szCs w:val="22"/>
              </w:rPr>
              <w:t>. ÁREA:</w:t>
            </w:r>
            <w:r w:rsidR="00775B00" w:rsidRPr="00785327">
              <w:rPr>
                <w:rStyle w:val="Nmerodepgina"/>
                <w:sz w:val="22"/>
                <w:szCs w:val="22"/>
              </w:rPr>
              <w:t xml:space="preserve"> Preencher com a sigla da Coordenadoria </w:t>
            </w:r>
            <w:r w:rsidR="00462233" w:rsidRPr="00785327">
              <w:rPr>
                <w:rStyle w:val="Nmerodepgina"/>
                <w:sz w:val="22"/>
                <w:szCs w:val="22"/>
              </w:rPr>
              <w:t>do analista (CEEI, CESS, CEMP, CEVIS, CAOA).</w:t>
            </w:r>
          </w:p>
          <w:p w14:paraId="160F20C8" w14:textId="77777777" w:rsidR="00462233" w:rsidRPr="00785327" w:rsidRDefault="00462233" w:rsidP="00775B00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5B780262" w14:textId="60BC298A" w:rsidR="006E5798" w:rsidRPr="00785327" w:rsidRDefault="00FF505E" w:rsidP="00462233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>
              <w:rPr>
                <w:rStyle w:val="Nmerodepgina"/>
                <w:b/>
                <w:sz w:val="22"/>
                <w:szCs w:val="22"/>
              </w:rPr>
              <w:t>11</w:t>
            </w:r>
            <w:r w:rsidR="00462233" w:rsidRPr="00785327">
              <w:rPr>
                <w:rStyle w:val="Nmerodepgina"/>
                <w:b/>
                <w:sz w:val="22"/>
                <w:szCs w:val="22"/>
              </w:rPr>
              <w:t>. COMENTÁRIOS:</w:t>
            </w:r>
            <w:r w:rsidR="00462233" w:rsidRPr="00785327">
              <w:rPr>
                <w:rStyle w:val="Nmerodepgina"/>
                <w:sz w:val="22"/>
                <w:szCs w:val="22"/>
              </w:rPr>
              <w:t xml:space="preserve"> </w:t>
            </w:r>
            <w:r w:rsidR="006E5798" w:rsidRPr="00785327">
              <w:rPr>
                <w:rStyle w:val="Nmerodepgina"/>
                <w:sz w:val="22"/>
                <w:szCs w:val="22"/>
              </w:rPr>
              <w:t xml:space="preserve">Neste campo deve ser detalhado o parecer técnico resultante da análise do documento. É importante preencher </w:t>
            </w:r>
            <w:r w:rsidR="0066403A" w:rsidRPr="00785327">
              <w:rPr>
                <w:rStyle w:val="Nmerodepgina"/>
                <w:sz w:val="22"/>
                <w:szCs w:val="22"/>
              </w:rPr>
              <w:t xml:space="preserve">identificando </w:t>
            </w:r>
            <w:r w:rsidR="006E5798" w:rsidRPr="00785327">
              <w:rPr>
                <w:rStyle w:val="Nmerodepgina"/>
                <w:sz w:val="22"/>
                <w:szCs w:val="22"/>
              </w:rPr>
              <w:t>os comentários de forma objetiva, preferencialmente com ações claras a serem endereçadas pelo requerente</w:t>
            </w:r>
            <w:r w:rsidR="0066403A" w:rsidRPr="00785327">
              <w:rPr>
                <w:rStyle w:val="Nmerodepgina"/>
                <w:sz w:val="22"/>
                <w:szCs w:val="22"/>
              </w:rPr>
              <w:t>, quando for o caso</w:t>
            </w:r>
            <w:r w:rsidR="006E5798" w:rsidRPr="00785327">
              <w:rPr>
                <w:rStyle w:val="Nmerodepgina"/>
                <w:sz w:val="22"/>
                <w:szCs w:val="22"/>
              </w:rPr>
              <w:t xml:space="preserve">. Para tal, recomenda-se ao analista seguir as instruções contidas no parágrafo 3.4 (“Emitindo pareceres técnicos sobre uma informação de demonstração”) da </w:t>
            </w:r>
            <w:r w:rsidR="0066403A" w:rsidRPr="00785327">
              <w:rPr>
                <w:rStyle w:val="Nmerodepgina"/>
                <w:sz w:val="22"/>
                <w:szCs w:val="22"/>
              </w:rPr>
              <w:t xml:space="preserve">revisão mais recente da </w:t>
            </w:r>
            <w:r w:rsidR="006E5798" w:rsidRPr="00785327">
              <w:rPr>
                <w:rStyle w:val="Nmerodepgina"/>
                <w:sz w:val="22"/>
                <w:szCs w:val="22"/>
              </w:rPr>
              <w:t>ITD-101-12 (Manual do Engenheiro de Certificação de Tipo).</w:t>
            </w:r>
          </w:p>
          <w:p w14:paraId="76109639" w14:textId="77777777" w:rsidR="006E5798" w:rsidRPr="00785327" w:rsidRDefault="006E5798" w:rsidP="00462233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5804CBF6" w14:textId="63791679" w:rsidR="004C2808" w:rsidRPr="00785327" w:rsidRDefault="006E5798" w:rsidP="00462233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sz w:val="22"/>
                <w:szCs w:val="22"/>
              </w:rPr>
              <w:t xml:space="preserve">Para o caso de parecer </w:t>
            </w:r>
            <w:r w:rsidR="0066403A" w:rsidRPr="00785327">
              <w:rPr>
                <w:rStyle w:val="Nmerodepgina"/>
                <w:sz w:val="22"/>
                <w:szCs w:val="22"/>
              </w:rPr>
              <w:t>“</w:t>
            </w:r>
            <w:r w:rsidRPr="00785327">
              <w:rPr>
                <w:rStyle w:val="Nmerodepgina"/>
                <w:sz w:val="22"/>
                <w:szCs w:val="22"/>
              </w:rPr>
              <w:t>Satisfatório com Restrição</w:t>
            </w:r>
            <w:r w:rsidR="0066403A" w:rsidRPr="00785327">
              <w:rPr>
                <w:rStyle w:val="Nmerodepgina"/>
                <w:sz w:val="22"/>
                <w:szCs w:val="22"/>
              </w:rPr>
              <w:t>”</w:t>
            </w:r>
            <w:r w:rsidRPr="00785327">
              <w:rPr>
                <w:rStyle w:val="Nmerodepgina"/>
                <w:sz w:val="22"/>
                <w:szCs w:val="22"/>
              </w:rPr>
              <w:t>, é importante que o</w:t>
            </w:r>
            <w:r w:rsidR="00C120EB" w:rsidRPr="00785327">
              <w:rPr>
                <w:rStyle w:val="Nmerodepgina"/>
                <w:sz w:val="22"/>
                <w:szCs w:val="22"/>
              </w:rPr>
              <w:t>(a)</w:t>
            </w:r>
            <w:r w:rsidRPr="00785327">
              <w:rPr>
                <w:rStyle w:val="Nmerodepgina"/>
                <w:sz w:val="22"/>
                <w:szCs w:val="22"/>
              </w:rPr>
              <w:t xml:space="preserve"> analista deixe claro se (ou quais) os comentários ensejam a necessidade de uma nova revisão do documento, ainda que após a aprovação do projeto sob certificação.</w:t>
            </w:r>
            <w:r w:rsidR="004C2808" w:rsidRPr="00785327">
              <w:rPr>
                <w:rStyle w:val="Nmerodepgina"/>
                <w:sz w:val="22"/>
                <w:szCs w:val="22"/>
              </w:rPr>
              <w:t xml:space="preserve"> O parecer “Satisfatório com Restrição” também pode ser usado no caso específico de aceitação parcial de </w:t>
            </w:r>
            <w:r w:rsidR="00C674D3" w:rsidRPr="00785327">
              <w:rPr>
                <w:rStyle w:val="Nmerodepgina"/>
                <w:sz w:val="22"/>
                <w:szCs w:val="22"/>
              </w:rPr>
              <w:t>TP ou no caso em que a ANAC concorda com a execução do ensaio de forma diferente da documentada na TP</w:t>
            </w:r>
            <w:r w:rsidR="004C2808" w:rsidRPr="00785327">
              <w:rPr>
                <w:rStyle w:val="Nmerodepgina"/>
                <w:sz w:val="22"/>
                <w:szCs w:val="22"/>
              </w:rPr>
              <w:t>.</w:t>
            </w:r>
            <w:r w:rsidR="00C674D3" w:rsidRPr="00785327">
              <w:rPr>
                <w:rStyle w:val="Nmerodepgina"/>
                <w:sz w:val="22"/>
                <w:szCs w:val="22"/>
              </w:rPr>
              <w:t xml:space="preserve"> Em ambos os casos, o</w:t>
            </w:r>
            <w:r w:rsidR="00C120EB" w:rsidRPr="00785327">
              <w:rPr>
                <w:rStyle w:val="Nmerodepgina"/>
                <w:sz w:val="22"/>
                <w:szCs w:val="22"/>
              </w:rPr>
              <w:t>(a)</w:t>
            </w:r>
            <w:r w:rsidR="00C674D3" w:rsidRPr="00785327">
              <w:rPr>
                <w:rStyle w:val="Nmerodepgina"/>
                <w:sz w:val="22"/>
                <w:szCs w:val="22"/>
              </w:rPr>
              <w:t xml:space="preserve"> analista deve deixar claro qual restrição é aplicável.</w:t>
            </w:r>
          </w:p>
          <w:p w14:paraId="5865CF93" w14:textId="54D926BF" w:rsidR="006E5798" w:rsidRPr="00785327" w:rsidRDefault="006E5798" w:rsidP="00462233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</w:p>
          <w:p w14:paraId="0A0BA598" w14:textId="747A2266" w:rsidR="00C02F2D" w:rsidRPr="00785327" w:rsidRDefault="006E5798" w:rsidP="00462233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sz w:val="22"/>
                <w:szCs w:val="22"/>
              </w:rPr>
              <w:t xml:space="preserve">Para o caso de parecer </w:t>
            </w:r>
            <w:r w:rsidR="0066403A" w:rsidRPr="00785327">
              <w:rPr>
                <w:rStyle w:val="Nmerodepgina"/>
                <w:sz w:val="22"/>
                <w:szCs w:val="22"/>
              </w:rPr>
              <w:t>“</w:t>
            </w:r>
            <w:r w:rsidRPr="00785327">
              <w:rPr>
                <w:rStyle w:val="Nmerodepgina"/>
                <w:sz w:val="22"/>
                <w:szCs w:val="22"/>
              </w:rPr>
              <w:t>Não Satisfatório</w:t>
            </w:r>
            <w:r w:rsidR="0066403A" w:rsidRPr="00785327">
              <w:rPr>
                <w:rStyle w:val="Nmerodepgina"/>
                <w:sz w:val="22"/>
                <w:szCs w:val="22"/>
              </w:rPr>
              <w:t>”</w:t>
            </w:r>
            <w:r w:rsidRPr="00785327">
              <w:rPr>
                <w:rStyle w:val="Nmerodepgina"/>
                <w:sz w:val="22"/>
                <w:szCs w:val="22"/>
              </w:rPr>
              <w:t>, é importante que o</w:t>
            </w:r>
            <w:r w:rsidR="00C120EB" w:rsidRPr="00785327">
              <w:rPr>
                <w:rStyle w:val="Nmerodepgina"/>
                <w:sz w:val="22"/>
                <w:szCs w:val="22"/>
              </w:rPr>
              <w:t>(a)</w:t>
            </w:r>
            <w:r w:rsidRPr="00785327">
              <w:rPr>
                <w:rStyle w:val="Nmerodepgina"/>
                <w:sz w:val="22"/>
                <w:szCs w:val="22"/>
              </w:rPr>
              <w:t xml:space="preserve"> analista identifique de forma clara quais são os comentários que impedem </w:t>
            </w:r>
            <w:r w:rsidR="0066403A" w:rsidRPr="00785327">
              <w:rPr>
                <w:rStyle w:val="Nmerodepgina"/>
                <w:sz w:val="22"/>
                <w:szCs w:val="22"/>
              </w:rPr>
              <w:t>a demonstração de cumprimento com os requisitos associados os quais devem ser esclarecidos pelo requerente, muito provavelmente levando à emissão de nova revisão do documento visando a obtenção de um parecer Satisfatório.</w:t>
            </w:r>
            <w:r w:rsidR="00C02F2D" w:rsidRPr="00785327">
              <w:rPr>
                <w:rStyle w:val="Nmerodepgina"/>
                <w:sz w:val="22"/>
                <w:szCs w:val="22"/>
              </w:rPr>
              <w:t xml:space="preserve"> </w:t>
            </w:r>
          </w:p>
          <w:p w14:paraId="29B06041" w14:textId="06338236" w:rsidR="006E5798" w:rsidRPr="00785327" w:rsidRDefault="00C02F2D" w:rsidP="00462233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sz w:val="22"/>
                <w:szCs w:val="22"/>
              </w:rPr>
            </w:pPr>
            <w:r w:rsidRPr="00785327">
              <w:rPr>
                <w:rStyle w:val="Nmerodepgina"/>
                <w:sz w:val="22"/>
                <w:szCs w:val="22"/>
              </w:rPr>
              <w:t>Para TPs, o</w:t>
            </w:r>
            <w:r w:rsidR="00C120EB" w:rsidRPr="00785327">
              <w:rPr>
                <w:rStyle w:val="Nmerodepgina"/>
                <w:sz w:val="22"/>
                <w:szCs w:val="22"/>
              </w:rPr>
              <w:t>(a)</w:t>
            </w:r>
            <w:r w:rsidRPr="00785327">
              <w:rPr>
                <w:rStyle w:val="Nmerodepgina"/>
                <w:sz w:val="22"/>
                <w:szCs w:val="22"/>
              </w:rPr>
              <w:t xml:space="preserve"> analista deve informar os motivos pelos quais não concorda com a execução do ensaio como proposto pelo requerente. De forma geral, os motivos têm relação com o ensaio não ser capaz de gerar dados </w:t>
            </w:r>
            <w:r w:rsidR="00687FD6">
              <w:rPr>
                <w:rStyle w:val="Nmerodepgina"/>
                <w:sz w:val="22"/>
                <w:szCs w:val="22"/>
              </w:rPr>
              <w:t>r</w:t>
            </w:r>
            <w:r w:rsidR="00687FD6">
              <w:rPr>
                <w:rStyle w:val="Nmerodepgina"/>
              </w:rPr>
              <w:t xml:space="preserve">epresentativos e/ou </w:t>
            </w:r>
            <w:r w:rsidRPr="00785327">
              <w:rPr>
                <w:rStyle w:val="Nmerodepgina"/>
                <w:sz w:val="22"/>
                <w:szCs w:val="22"/>
              </w:rPr>
              <w:t>suficientes para demonstrar cumprimento com os requisitos associados.</w:t>
            </w:r>
          </w:p>
          <w:p w14:paraId="725E0394" w14:textId="030320D5" w:rsidR="00775B00" w:rsidRPr="00785327" w:rsidRDefault="00775B00" w:rsidP="004C2808">
            <w:pPr>
              <w:tabs>
                <w:tab w:val="left" w:pos="426"/>
                <w:tab w:val="num" w:pos="720"/>
                <w:tab w:val="num" w:pos="1134"/>
              </w:tabs>
              <w:rPr>
                <w:rStyle w:val="Nmerodepgina"/>
                <w:rFonts w:ascii="Arial" w:hAnsi="Arial"/>
                <w:sz w:val="22"/>
                <w:szCs w:val="22"/>
              </w:rPr>
            </w:pPr>
          </w:p>
        </w:tc>
      </w:tr>
    </w:tbl>
    <w:p w14:paraId="74F42A41" w14:textId="77777777" w:rsidR="0034588E" w:rsidRPr="00775B00" w:rsidRDefault="0034588E" w:rsidP="00775B00">
      <w:pPr>
        <w:tabs>
          <w:tab w:val="left" w:pos="426"/>
          <w:tab w:val="num" w:pos="720"/>
          <w:tab w:val="num" w:pos="1134"/>
        </w:tabs>
        <w:rPr>
          <w:rStyle w:val="Nmerodepgina"/>
          <w:rFonts w:ascii="Arial" w:hAnsi="Arial"/>
          <w:sz w:val="22"/>
          <w:szCs w:val="22"/>
        </w:rPr>
      </w:pPr>
    </w:p>
    <w:sectPr w:rsidR="0034588E" w:rsidRPr="00775B00" w:rsidSect="00775B00">
      <w:headerReference w:type="default" r:id="rId13"/>
      <w:type w:val="continuous"/>
      <w:pgSz w:w="11907" w:h="16840" w:code="9"/>
      <w:pgMar w:top="851" w:right="851" w:bottom="851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FC268E" w14:textId="77777777" w:rsidR="006C62D3" w:rsidRDefault="006C62D3">
      <w:r>
        <w:separator/>
      </w:r>
    </w:p>
  </w:endnote>
  <w:endnote w:type="continuationSeparator" w:id="0">
    <w:p w14:paraId="59C9EAC0" w14:textId="77777777" w:rsidR="006C62D3" w:rsidRDefault="006C6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F4A83" w14:textId="04AA33CF" w:rsidR="009C1415" w:rsidRDefault="008D19CB" w:rsidP="00F74C6D">
    <w:r>
      <w:rPr>
        <w:rFonts w:ascii="Arial" w:hAnsi="Arial"/>
        <w:sz w:val="16"/>
      </w:rPr>
      <w:t>F-101-16</w:t>
    </w:r>
    <w:r w:rsidR="00B544BC">
      <w:rPr>
        <w:rFonts w:ascii="Arial" w:hAnsi="Arial"/>
        <w:sz w:val="16"/>
      </w:rPr>
      <w:t xml:space="preserve"> (</w:t>
    </w:r>
    <w:r w:rsidR="00CC35B4">
      <w:rPr>
        <w:rFonts w:ascii="Arial" w:hAnsi="Arial"/>
        <w:sz w:val="16"/>
      </w:rPr>
      <w:t>09/</w:t>
    </w:r>
    <w:r w:rsidR="003A59E5">
      <w:rPr>
        <w:rFonts w:ascii="Arial" w:hAnsi="Arial"/>
        <w:sz w:val="16"/>
      </w:rPr>
      <w:t>22</w:t>
    </w:r>
    <w:r w:rsidR="009C1415">
      <w:rPr>
        <w:rFonts w:ascii="Arial" w:hAnsi="Arial"/>
        <w:sz w:val="16"/>
      </w:rPr>
      <w:t>)</w:t>
    </w:r>
    <w:r w:rsidR="009C1415" w:rsidRPr="00BF41C5">
      <w:rPr>
        <w:rFonts w:ascii="Arial" w:hAnsi="Arial"/>
        <w:sz w:val="16"/>
      </w:rPr>
      <w:tab/>
    </w:r>
    <w:r w:rsidR="009C1415" w:rsidRPr="00BF41C5">
      <w:rPr>
        <w:rFonts w:ascii="Arial" w:hAnsi="Arial"/>
        <w:sz w:val="16"/>
      </w:rPr>
      <w:tab/>
    </w:r>
    <w:r w:rsidR="009C1415">
      <w:rPr>
        <w:rFonts w:ascii="Arial" w:hAnsi="Arial"/>
        <w:sz w:val="16"/>
      </w:rPr>
      <w:tab/>
    </w:r>
    <w:r w:rsidR="009C1415">
      <w:rPr>
        <w:rFonts w:ascii="Arial" w:hAnsi="Arial"/>
        <w:sz w:val="16"/>
      </w:rPr>
      <w:tab/>
    </w:r>
    <w:r w:rsidR="009C1415">
      <w:rPr>
        <w:rFonts w:ascii="Arial" w:hAnsi="Arial"/>
        <w:sz w:val="16"/>
      </w:rPr>
      <w:tab/>
      <w:t xml:space="preserve">Página (Page) </w:t>
    </w:r>
    <w:sdt>
      <w:sdtPr>
        <w:id w:val="14652314"/>
        <w:docPartObj>
          <w:docPartGallery w:val="Page Numbers (Top of Page)"/>
          <w:docPartUnique/>
        </w:docPartObj>
      </w:sdtPr>
      <w:sdtEndPr/>
      <w:sdtContent>
        <w:r w:rsidR="009C1415" w:rsidRPr="00F74C6D">
          <w:rPr>
            <w:rFonts w:ascii="Arial" w:hAnsi="Arial"/>
            <w:sz w:val="16"/>
          </w:rPr>
          <w:t xml:space="preserve"> </w:t>
        </w:r>
        <w:r w:rsidR="009C1415" w:rsidRPr="00F74C6D">
          <w:rPr>
            <w:rFonts w:ascii="Arial" w:hAnsi="Arial"/>
            <w:sz w:val="16"/>
          </w:rPr>
          <w:fldChar w:fldCharType="begin"/>
        </w:r>
        <w:r w:rsidR="009C1415" w:rsidRPr="00F74C6D">
          <w:rPr>
            <w:rFonts w:ascii="Arial" w:hAnsi="Arial"/>
            <w:sz w:val="16"/>
          </w:rPr>
          <w:instrText xml:space="preserve"> PAGE </w:instrText>
        </w:r>
        <w:r w:rsidR="009C1415" w:rsidRPr="00F74C6D">
          <w:rPr>
            <w:rFonts w:ascii="Arial" w:hAnsi="Arial"/>
            <w:sz w:val="16"/>
          </w:rPr>
          <w:fldChar w:fldCharType="separate"/>
        </w:r>
        <w:r w:rsidR="00B544BC">
          <w:rPr>
            <w:rFonts w:ascii="Arial" w:hAnsi="Arial"/>
            <w:noProof/>
            <w:sz w:val="16"/>
          </w:rPr>
          <w:t>1</w:t>
        </w:r>
        <w:r w:rsidR="009C1415" w:rsidRPr="00F74C6D">
          <w:rPr>
            <w:rFonts w:ascii="Arial" w:hAnsi="Arial"/>
            <w:sz w:val="16"/>
          </w:rPr>
          <w:fldChar w:fldCharType="end"/>
        </w:r>
        <w:r w:rsidR="009C1415">
          <w:rPr>
            <w:rFonts w:ascii="Arial" w:hAnsi="Arial"/>
            <w:sz w:val="16"/>
          </w:rPr>
          <w:t>/</w:t>
        </w:r>
        <w:r w:rsidR="009C1415" w:rsidRPr="00F74C6D">
          <w:rPr>
            <w:rFonts w:ascii="Arial" w:hAnsi="Arial"/>
            <w:sz w:val="16"/>
          </w:rPr>
          <w:fldChar w:fldCharType="begin"/>
        </w:r>
        <w:r w:rsidR="009C1415" w:rsidRPr="00F74C6D">
          <w:rPr>
            <w:rFonts w:ascii="Arial" w:hAnsi="Arial"/>
            <w:sz w:val="16"/>
          </w:rPr>
          <w:instrText xml:space="preserve"> NUMPAGES  </w:instrText>
        </w:r>
        <w:r w:rsidR="009C1415" w:rsidRPr="00F74C6D">
          <w:rPr>
            <w:rFonts w:ascii="Arial" w:hAnsi="Arial"/>
            <w:sz w:val="16"/>
          </w:rPr>
          <w:fldChar w:fldCharType="separate"/>
        </w:r>
        <w:r w:rsidR="00B544BC">
          <w:rPr>
            <w:rFonts w:ascii="Arial" w:hAnsi="Arial"/>
            <w:noProof/>
            <w:sz w:val="16"/>
          </w:rPr>
          <w:t>1</w:t>
        </w:r>
        <w:r w:rsidR="009C1415" w:rsidRPr="00F74C6D">
          <w:rPr>
            <w:rFonts w:ascii="Arial" w:hAnsi="Arial"/>
            <w:sz w:val="16"/>
          </w:rPr>
          <w:fldChar w:fldCharType="end"/>
        </w:r>
      </w:sdtContent>
    </w:sdt>
  </w:p>
  <w:p w14:paraId="715A5110" w14:textId="77777777" w:rsidR="009C1415" w:rsidRDefault="009C141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8A9762" w14:textId="77777777" w:rsidR="006C62D3" w:rsidRDefault="006C62D3">
      <w:r>
        <w:separator/>
      </w:r>
    </w:p>
  </w:footnote>
  <w:footnote w:type="continuationSeparator" w:id="0">
    <w:p w14:paraId="31010141" w14:textId="77777777" w:rsidR="006C62D3" w:rsidRDefault="006C62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685E0" w14:textId="77777777" w:rsidR="009C1415" w:rsidRDefault="009C1415" w:rsidP="009A1BB6">
    <w:pPr>
      <w:spacing w:before="120"/>
      <w:outlineLvl w:val="0"/>
      <w:rPr>
        <w:rFonts w:ascii="Arial" w:hAnsi="Arial"/>
        <w:sz w:val="16"/>
        <w:lang w:val="en-US"/>
      </w:rPr>
    </w:pPr>
  </w:p>
  <w:p w14:paraId="660C9F04" w14:textId="77777777" w:rsidR="009C1415" w:rsidRDefault="009C1415" w:rsidP="009A1BB6">
    <w:pPr>
      <w:pStyle w:val="Cabealh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E4DC0"/>
    <w:multiLevelType w:val="singleLevel"/>
    <w:tmpl w:val="12906032"/>
    <w:lvl w:ilvl="0">
      <w:start w:val="1"/>
      <w:numFmt w:val="decimal"/>
      <w:lvlText w:val="(%1)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1" w15:restartNumberingAfterBreak="0">
    <w:nsid w:val="66AC1876"/>
    <w:multiLevelType w:val="singleLevel"/>
    <w:tmpl w:val="12906032"/>
    <w:lvl w:ilvl="0">
      <w:start w:val="1"/>
      <w:numFmt w:val="decimal"/>
      <w:lvlText w:val="(%1)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proofState w:spelling="clean" w:grammar="clean"/>
  <w:documentProtection w:edit="forms" w:enforcement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TewMDU3MzEyNbFU0lEKTi0uzszPAykwrQUAa5OrkSwAAAA="/>
  </w:docVars>
  <w:rsids>
    <w:rsidRoot w:val="00163E04"/>
    <w:rsid w:val="000040AD"/>
    <w:rsid w:val="00022353"/>
    <w:rsid w:val="000225F2"/>
    <w:rsid w:val="00077880"/>
    <w:rsid w:val="00106F88"/>
    <w:rsid w:val="00115493"/>
    <w:rsid w:val="00123210"/>
    <w:rsid w:val="001269B8"/>
    <w:rsid w:val="00137972"/>
    <w:rsid w:val="0016087E"/>
    <w:rsid w:val="001617F5"/>
    <w:rsid w:val="00163E04"/>
    <w:rsid w:val="00165443"/>
    <w:rsid w:val="001777CE"/>
    <w:rsid w:val="001B179F"/>
    <w:rsid w:val="001D35B7"/>
    <w:rsid w:val="001D77B6"/>
    <w:rsid w:val="001F7C1C"/>
    <w:rsid w:val="00247554"/>
    <w:rsid w:val="00247CF5"/>
    <w:rsid w:val="00252FF7"/>
    <w:rsid w:val="00267E3E"/>
    <w:rsid w:val="002B1ECE"/>
    <w:rsid w:val="002B23D2"/>
    <w:rsid w:val="002B5612"/>
    <w:rsid w:val="002B75D0"/>
    <w:rsid w:val="002C1C1E"/>
    <w:rsid w:val="002C6148"/>
    <w:rsid w:val="002D5603"/>
    <w:rsid w:val="002E13AE"/>
    <w:rsid w:val="002F4FDF"/>
    <w:rsid w:val="00300056"/>
    <w:rsid w:val="003228FE"/>
    <w:rsid w:val="0034588E"/>
    <w:rsid w:val="00345C65"/>
    <w:rsid w:val="00347B9B"/>
    <w:rsid w:val="00355479"/>
    <w:rsid w:val="00361D4C"/>
    <w:rsid w:val="00375691"/>
    <w:rsid w:val="00390785"/>
    <w:rsid w:val="00390FC2"/>
    <w:rsid w:val="003A59E5"/>
    <w:rsid w:val="003C00D1"/>
    <w:rsid w:val="003C37CA"/>
    <w:rsid w:val="003C5213"/>
    <w:rsid w:val="003D3000"/>
    <w:rsid w:val="003E2CBF"/>
    <w:rsid w:val="004110E3"/>
    <w:rsid w:val="00425379"/>
    <w:rsid w:val="0043046A"/>
    <w:rsid w:val="00462233"/>
    <w:rsid w:val="00490AD7"/>
    <w:rsid w:val="004A0CCD"/>
    <w:rsid w:val="004A5893"/>
    <w:rsid w:val="004B1769"/>
    <w:rsid w:val="004B3F67"/>
    <w:rsid w:val="004C1845"/>
    <w:rsid w:val="004C2808"/>
    <w:rsid w:val="004E1A6A"/>
    <w:rsid w:val="004E23C3"/>
    <w:rsid w:val="00523550"/>
    <w:rsid w:val="005342B6"/>
    <w:rsid w:val="00534F5D"/>
    <w:rsid w:val="00541FAE"/>
    <w:rsid w:val="00547576"/>
    <w:rsid w:val="005540D3"/>
    <w:rsid w:val="005605A7"/>
    <w:rsid w:val="00582B32"/>
    <w:rsid w:val="005836E1"/>
    <w:rsid w:val="005866B3"/>
    <w:rsid w:val="005925DB"/>
    <w:rsid w:val="005969DE"/>
    <w:rsid w:val="005D2DB7"/>
    <w:rsid w:val="005D691F"/>
    <w:rsid w:val="005D79E9"/>
    <w:rsid w:val="005E6925"/>
    <w:rsid w:val="0060625A"/>
    <w:rsid w:val="0066403A"/>
    <w:rsid w:val="00671A4F"/>
    <w:rsid w:val="00687FD6"/>
    <w:rsid w:val="006A48C6"/>
    <w:rsid w:val="006C3364"/>
    <w:rsid w:val="006C62D3"/>
    <w:rsid w:val="006E5798"/>
    <w:rsid w:val="006E5981"/>
    <w:rsid w:val="006E6D2B"/>
    <w:rsid w:val="006F4BBC"/>
    <w:rsid w:val="007121BF"/>
    <w:rsid w:val="00734682"/>
    <w:rsid w:val="007350F6"/>
    <w:rsid w:val="00745AC3"/>
    <w:rsid w:val="00775B00"/>
    <w:rsid w:val="00785327"/>
    <w:rsid w:val="007A489D"/>
    <w:rsid w:val="007B2B2C"/>
    <w:rsid w:val="007C7457"/>
    <w:rsid w:val="007F0555"/>
    <w:rsid w:val="007F5548"/>
    <w:rsid w:val="008139BD"/>
    <w:rsid w:val="00836F39"/>
    <w:rsid w:val="008419EF"/>
    <w:rsid w:val="00845304"/>
    <w:rsid w:val="00855A17"/>
    <w:rsid w:val="00855E5E"/>
    <w:rsid w:val="008653E4"/>
    <w:rsid w:val="008835EB"/>
    <w:rsid w:val="008A6C95"/>
    <w:rsid w:val="008B7C01"/>
    <w:rsid w:val="008D12BC"/>
    <w:rsid w:val="008D19CB"/>
    <w:rsid w:val="008F753B"/>
    <w:rsid w:val="00910970"/>
    <w:rsid w:val="00917F3C"/>
    <w:rsid w:val="00920A31"/>
    <w:rsid w:val="00925287"/>
    <w:rsid w:val="00945C76"/>
    <w:rsid w:val="0094739A"/>
    <w:rsid w:val="009663B5"/>
    <w:rsid w:val="009956C2"/>
    <w:rsid w:val="009A1BB6"/>
    <w:rsid w:val="009C1415"/>
    <w:rsid w:val="009D2F53"/>
    <w:rsid w:val="009F19E3"/>
    <w:rsid w:val="00A25019"/>
    <w:rsid w:val="00A32814"/>
    <w:rsid w:val="00A37FA3"/>
    <w:rsid w:val="00A47750"/>
    <w:rsid w:val="00A53D26"/>
    <w:rsid w:val="00A65C0D"/>
    <w:rsid w:val="00A84F98"/>
    <w:rsid w:val="00A90F3B"/>
    <w:rsid w:val="00AB1C69"/>
    <w:rsid w:val="00AC5349"/>
    <w:rsid w:val="00AD5BF3"/>
    <w:rsid w:val="00B05BEA"/>
    <w:rsid w:val="00B124D6"/>
    <w:rsid w:val="00B33752"/>
    <w:rsid w:val="00B360DC"/>
    <w:rsid w:val="00B426A2"/>
    <w:rsid w:val="00B507B9"/>
    <w:rsid w:val="00B51C4A"/>
    <w:rsid w:val="00B544BC"/>
    <w:rsid w:val="00B61D74"/>
    <w:rsid w:val="00B77F64"/>
    <w:rsid w:val="00B80358"/>
    <w:rsid w:val="00BB38BC"/>
    <w:rsid w:val="00BC4074"/>
    <w:rsid w:val="00BC6AD9"/>
    <w:rsid w:val="00BD4122"/>
    <w:rsid w:val="00BE167E"/>
    <w:rsid w:val="00BF28BD"/>
    <w:rsid w:val="00C02F2D"/>
    <w:rsid w:val="00C06707"/>
    <w:rsid w:val="00C075DD"/>
    <w:rsid w:val="00C120EB"/>
    <w:rsid w:val="00C229C4"/>
    <w:rsid w:val="00C3564B"/>
    <w:rsid w:val="00C36882"/>
    <w:rsid w:val="00C674D3"/>
    <w:rsid w:val="00C705FD"/>
    <w:rsid w:val="00C86852"/>
    <w:rsid w:val="00C90F62"/>
    <w:rsid w:val="00CA14D0"/>
    <w:rsid w:val="00CA48A1"/>
    <w:rsid w:val="00CB00FA"/>
    <w:rsid w:val="00CB0F0B"/>
    <w:rsid w:val="00CC13FD"/>
    <w:rsid w:val="00CC35B4"/>
    <w:rsid w:val="00CC4E49"/>
    <w:rsid w:val="00CD05BF"/>
    <w:rsid w:val="00CE3F75"/>
    <w:rsid w:val="00CE4824"/>
    <w:rsid w:val="00CF7B73"/>
    <w:rsid w:val="00D044DF"/>
    <w:rsid w:val="00D24209"/>
    <w:rsid w:val="00D32677"/>
    <w:rsid w:val="00D33033"/>
    <w:rsid w:val="00D513B1"/>
    <w:rsid w:val="00D54458"/>
    <w:rsid w:val="00D654E8"/>
    <w:rsid w:val="00D71B5A"/>
    <w:rsid w:val="00D729D0"/>
    <w:rsid w:val="00D82267"/>
    <w:rsid w:val="00D93471"/>
    <w:rsid w:val="00DA6BC1"/>
    <w:rsid w:val="00DD55F9"/>
    <w:rsid w:val="00DE30D9"/>
    <w:rsid w:val="00DE728A"/>
    <w:rsid w:val="00DF33A3"/>
    <w:rsid w:val="00DF4491"/>
    <w:rsid w:val="00E46393"/>
    <w:rsid w:val="00E634CC"/>
    <w:rsid w:val="00EB6F52"/>
    <w:rsid w:val="00EC1320"/>
    <w:rsid w:val="00EE4878"/>
    <w:rsid w:val="00EF7CB3"/>
    <w:rsid w:val="00F12B28"/>
    <w:rsid w:val="00F72095"/>
    <w:rsid w:val="00F747FC"/>
    <w:rsid w:val="00F74C6D"/>
    <w:rsid w:val="00F94D56"/>
    <w:rsid w:val="00FB0C0B"/>
    <w:rsid w:val="00FD6425"/>
    <w:rsid w:val="00FE2027"/>
    <w:rsid w:val="00FF505E"/>
    <w:rsid w:val="00FF7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592E661"/>
  <w15:docId w15:val="{E4B88D33-6FAB-48B0-9090-1083E113D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locked="1" w:semiHidden="1" w:unhideWhenUsed="1"/>
    <w:lsdException w:name="HTML Cite" w:semiHidden="1" w:unhideWhenUsed="1"/>
    <w:lsdException w:name="HTML Code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055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Ttulo1">
    <w:name w:val="heading 1"/>
    <w:basedOn w:val="Normal"/>
    <w:next w:val="Normal"/>
    <w:link w:val="Ttulo1Char"/>
    <w:qFormat/>
    <w:rsid w:val="000225F2"/>
    <w:pPr>
      <w:keepNext/>
      <w:jc w:val="center"/>
      <w:outlineLvl w:val="0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B3F67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B3F67"/>
  </w:style>
  <w:style w:type="paragraph" w:styleId="Rodap">
    <w:name w:val="footer"/>
    <w:basedOn w:val="Normal"/>
    <w:link w:val="RodapChar"/>
    <w:uiPriority w:val="99"/>
    <w:unhideWhenUsed/>
    <w:rsid w:val="004B3F67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4B3F67"/>
  </w:style>
  <w:style w:type="character" w:customStyle="1" w:styleId="Ttulo1Char">
    <w:name w:val="Título 1 Char"/>
    <w:basedOn w:val="Fontepargpadro"/>
    <w:link w:val="Ttulo1"/>
    <w:rsid w:val="000225F2"/>
    <w:rPr>
      <w:rFonts w:ascii="Times New Roman" w:eastAsia="Times New Roman" w:hAnsi="Times New Roman" w:cs="Times New Roman"/>
      <w:b/>
      <w:sz w:val="20"/>
      <w:szCs w:val="20"/>
      <w:lang w:val="pt-BR" w:eastAsia="pt-BR"/>
    </w:rPr>
  </w:style>
  <w:style w:type="character" w:styleId="Nmerodepgina">
    <w:name w:val="page number"/>
    <w:basedOn w:val="Fontepargpadro"/>
    <w:rsid w:val="000225F2"/>
  </w:style>
  <w:style w:type="character" w:styleId="TextodoEspaoReservado">
    <w:name w:val="Placeholder Text"/>
    <w:basedOn w:val="Fontepargpadro"/>
    <w:uiPriority w:val="99"/>
    <w:semiHidden/>
    <w:rsid w:val="000225F2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225F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225F2"/>
    <w:rPr>
      <w:rFonts w:ascii="Tahoma" w:eastAsia="Times New Roman" w:hAnsi="Tahoma" w:cs="Tahoma"/>
      <w:sz w:val="16"/>
      <w:szCs w:val="16"/>
      <w:lang w:val="pt-BR" w:eastAsia="pt-BR"/>
    </w:rPr>
  </w:style>
  <w:style w:type="character" w:styleId="Hyperlink">
    <w:name w:val="Hyperlink"/>
    <w:basedOn w:val="Fontepargpadro"/>
    <w:uiPriority w:val="99"/>
    <w:unhideWhenUsed/>
    <w:locked/>
    <w:rsid w:val="00534F5D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locked/>
    <w:rsid w:val="00534F5D"/>
    <w:rPr>
      <w:color w:val="800080" w:themeColor="followedHyperlink"/>
      <w:u w:val="single"/>
    </w:rPr>
  </w:style>
  <w:style w:type="table" w:styleId="Tabelacomgrade">
    <w:name w:val="Table Grid"/>
    <w:basedOn w:val="Tabelanormal"/>
    <w:uiPriority w:val="59"/>
    <w:rsid w:val="0007788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34588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4588E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4588E"/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4588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4588E"/>
    <w:rPr>
      <w:rFonts w:ascii="Times New Roman" w:eastAsia="Times New Roman" w:hAnsi="Times New Roman" w:cs="Times New Roman"/>
      <w:b/>
      <w:bCs/>
      <w:sz w:val="20"/>
      <w:szCs w:val="20"/>
      <w:lang w:val="pt-BR" w:eastAsia="pt-BR"/>
    </w:rPr>
  </w:style>
  <w:style w:type="paragraph" w:styleId="PargrafodaLista">
    <w:name w:val="List Paragraph"/>
    <w:basedOn w:val="Normal"/>
    <w:uiPriority w:val="34"/>
    <w:qFormat/>
    <w:rsid w:val="001269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41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949DEA59E774AA4A48F913FC456B2A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4146833-1F2A-47AB-9725-BFC738EA4EB5}"/>
      </w:docPartPr>
      <w:docPartBody>
        <w:p w:rsidR="004F019A" w:rsidRDefault="004F019A">
          <w:pPr>
            <w:pStyle w:val="5949DEA59E774AA4A48F913FC456B2A0"/>
          </w:pPr>
          <w:r w:rsidRPr="00151329">
            <w:rPr>
              <w:rStyle w:val="TextodoEspaoReservado"/>
            </w:rPr>
            <w:t>[Parecer do Analista]</w:t>
          </w:r>
        </w:p>
      </w:docPartBody>
    </w:docPart>
    <w:docPart>
      <w:docPartPr>
        <w:name w:val="388AD50CD08A4764843BBF73D03E5F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6F5DEB2-39F3-4EE6-8570-C00ECF0405DE}"/>
      </w:docPartPr>
      <w:docPartBody>
        <w:p w:rsidR="00DE22DD" w:rsidRDefault="00670C9A" w:rsidP="00670C9A">
          <w:pPr>
            <w:pStyle w:val="388AD50CD08A4764843BBF73D03E5F6B"/>
          </w:pPr>
          <w:r w:rsidRPr="00151329">
            <w:rPr>
              <w:rStyle w:val="TextodoEspaoReservado"/>
            </w:rPr>
            <w:t>[Programa]</w:t>
          </w:r>
        </w:p>
      </w:docPartBody>
    </w:docPart>
    <w:docPart>
      <w:docPartPr>
        <w:name w:val="358F580D600840D5953516C81C6CE5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0C91B3-0891-49CB-B3E5-E0637E84C6A6}"/>
      </w:docPartPr>
      <w:docPartBody>
        <w:p w:rsidR="00DE22DD" w:rsidRDefault="00670C9A" w:rsidP="00670C9A">
          <w:pPr>
            <w:pStyle w:val="358F580D600840D5953516C81C6CE5D9"/>
          </w:pPr>
          <w:r w:rsidRPr="00151329">
            <w:rPr>
              <w:rStyle w:val="TextodoEspaoReservado"/>
            </w:rPr>
            <w:t>[Modificação]</w:t>
          </w:r>
        </w:p>
      </w:docPartBody>
    </w:docPart>
    <w:docPart>
      <w:docPartPr>
        <w:name w:val="D39E495F44EF44D59D001C15E763306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333B03B-A591-48A2-AEA8-D9D4349319A3}"/>
      </w:docPartPr>
      <w:docPartBody>
        <w:p w:rsidR="00DE22DD" w:rsidRDefault="00670C9A" w:rsidP="00670C9A">
          <w:pPr>
            <w:pStyle w:val="D39E495F44EF44D59D001C15E7633067"/>
          </w:pPr>
          <w:r w:rsidRPr="00151329">
            <w:rPr>
              <w:rStyle w:val="TextodoEspaoReservado"/>
            </w:rPr>
            <w:t>[Título]</w:t>
          </w:r>
        </w:p>
      </w:docPartBody>
    </w:docPart>
    <w:docPart>
      <w:docPartPr>
        <w:name w:val="C6F499948FD944F3AD068E6E57BFF5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097DFDA-2D77-44B0-BEAE-342280B27ABB}"/>
      </w:docPartPr>
      <w:docPartBody>
        <w:p w:rsidR="00DE22DD" w:rsidRDefault="00670C9A" w:rsidP="00670C9A">
          <w:pPr>
            <w:pStyle w:val="C6F499948FD944F3AD068E6E57BFF5FF"/>
          </w:pPr>
          <w:r w:rsidRPr="006D5F52">
            <w:rPr>
              <w:rStyle w:val="TextodoEspaoReservado"/>
            </w:rPr>
            <w:t>[Número do Documento]</w:t>
          </w:r>
        </w:p>
      </w:docPartBody>
    </w:docPart>
    <w:docPart>
      <w:docPartPr>
        <w:name w:val="11A58A03456F4865A41A76066D9440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D75E977-2A29-445A-85D2-56738A0B52C5}"/>
      </w:docPartPr>
      <w:docPartBody>
        <w:p w:rsidR="00DE22DD" w:rsidRDefault="00670C9A" w:rsidP="00670C9A">
          <w:pPr>
            <w:pStyle w:val="11A58A03456F4865A41A76066D9440F9"/>
          </w:pPr>
          <w:r w:rsidRPr="00151329">
            <w:rPr>
              <w:rStyle w:val="TextodoEspaoReservado"/>
            </w:rPr>
            <w:t>[Revisão]</w:t>
          </w:r>
        </w:p>
      </w:docPartBody>
    </w:docPart>
    <w:docPart>
      <w:docPartPr>
        <w:name w:val="425120C9562A42A0BB91C78B3CD81D6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04B986-B939-4AFF-871D-49359D6115D7}"/>
      </w:docPartPr>
      <w:docPartBody>
        <w:p w:rsidR="00DE22DD" w:rsidRDefault="00670C9A" w:rsidP="00670C9A">
          <w:pPr>
            <w:pStyle w:val="425120C9562A42A0BB91C78B3CD81D67"/>
          </w:pPr>
          <w:r w:rsidRPr="00151329">
            <w:rPr>
              <w:rStyle w:val="TextodoEspaoReservado"/>
            </w:rPr>
            <w:t>[Volume]</w:t>
          </w:r>
        </w:p>
      </w:docPartBody>
    </w:docPart>
    <w:docPart>
      <w:docPartPr>
        <w:name w:val="8DFD426B979D495C8AAB4EBF7EFA1F6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0FB2B9B-DBD1-4AF4-9743-55E0E1005337}"/>
      </w:docPartPr>
      <w:docPartBody>
        <w:p w:rsidR="007224D3" w:rsidRDefault="006F1CB4" w:rsidP="006F1CB4">
          <w:pPr>
            <w:pStyle w:val="8DFD426B979D495C8AAB4EBF7EFA1F68"/>
          </w:pPr>
          <w:r w:rsidRPr="00151329">
            <w:rPr>
              <w:rStyle w:val="TextodoEspaoReservado"/>
            </w:rPr>
            <w:t>[Data da Anális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019A"/>
    <w:rsid w:val="000746FF"/>
    <w:rsid w:val="00163799"/>
    <w:rsid w:val="00192A0A"/>
    <w:rsid w:val="002B2B48"/>
    <w:rsid w:val="0037356F"/>
    <w:rsid w:val="003F4EB6"/>
    <w:rsid w:val="004504E6"/>
    <w:rsid w:val="004F019A"/>
    <w:rsid w:val="00670C9A"/>
    <w:rsid w:val="006879A3"/>
    <w:rsid w:val="006F1CB4"/>
    <w:rsid w:val="007224D3"/>
    <w:rsid w:val="008A3773"/>
    <w:rsid w:val="008A72D0"/>
    <w:rsid w:val="0095131D"/>
    <w:rsid w:val="00B03274"/>
    <w:rsid w:val="00B22198"/>
    <w:rsid w:val="00BA033E"/>
    <w:rsid w:val="00D109C7"/>
    <w:rsid w:val="00DA6E19"/>
    <w:rsid w:val="00DE22DD"/>
    <w:rsid w:val="00E13C6D"/>
    <w:rsid w:val="00EC0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6F1CB4"/>
    <w:rPr>
      <w:color w:val="808080"/>
    </w:rPr>
  </w:style>
  <w:style w:type="paragraph" w:customStyle="1" w:styleId="5949DEA59E774AA4A48F913FC456B2A0">
    <w:name w:val="5949DEA59E774AA4A48F913FC456B2A0"/>
  </w:style>
  <w:style w:type="paragraph" w:customStyle="1" w:styleId="F6F0BDA95B7A45AE868DF37CA88841E2">
    <w:name w:val="F6F0BDA95B7A45AE868DF37CA88841E2"/>
  </w:style>
  <w:style w:type="paragraph" w:customStyle="1" w:styleId="388AD50CD08A4764843BBF73D03E5F6B">
    <w:name w:val="388AD50CD08A4764843BBF73D03E5F6B"/>
    <w:rsid w:val="00670C9A"/>
  </w:style>
  <w:style w:type="paragraph" w:customStyle="1" w:styleId="358F580D600840D5953516C81C6CE5D9">
    <w:name w:val="358F580D600840D5953516C81C6CE5D9"/>
    <w:rsid w:val="00670C9A"/>
  </w:style>
  <w:style w:type="paragraph" w:customStyle="1" w:styleId="D39E495F44EF44D59D001C15E7633067">
    <w:name w:val="D39E495F44EF44D59D001C15E7633067"/>
    <w:rsid w:val="00670C9A"/>
  </w:style>
  <w:style w:type="paragraph" w:customStyle="1" w:styleId="C6F499948FD944F3AD068E6E57BFF5FF">
    <w:name w:val="C6F499948FD944F3AD068E6E57BFF5FF"/>
    <w:rsid w:val="00670C9A"/>
  </w:style>
  <w:style w:type="paragraph" w:customStyle="1" w:styleId="11A58A03456F4865A41A76066D9440F9">
    <w:name w:val="11A58A03456F4865A41A76066D9440F9"/>
    <w:rsid w:val="00670C9A"/>
  </w:style>
  <w:style w:type="paragraph" w:customStyle="1" w:styleId="425120C9562A42A0BB91C78B3CD81D67">
    <w:name w:val="425120C9562A42A0BB91C78B3CD81D67"/>
    <w:rsid w:val="00670C9A"/>
  </w:style>
  <w:style w:type="paragraph" w:customStyle="1" w:styleId="8DFD426B979D495C8AAB4EBF7EFA1F68">
    <w:name w:val="8DFD426B979D495C8AAB4EBF7EFA1F68"/>
    <w:rsid w:val="006F1CB4"/>
  </w:style>
  <w:style w:type="paragraph" w:customStyle="1" w:styleId="18424E7779D3400B95F609C341B5A0F2">
    <w:name w:val="18424E7779D3400B95F609C341B5A0F2"/>
    <w:rsid w:val="006F1C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_dlc_DocId xmlns="4625659e-fba8-4a76-8332-7f32b380944d">DEFTKCJAJACP-221-144</_dlc_DocId>
    <_dlc_DocIdUrl xmlns="4625659e-fba8-4a76-8332-7f32b380944d">
      <Url>http://ggcp-sar.anac.gov.br/consistency/_layouts/15/DocIdRedir.aspx?ID=DEFTKCJAJACP-221-144</Url>
      <Description>DEFTKCJAJACP-221-14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E1E839A4C43B746A4036B358D06C02E" ma:contentTypeVersion="0" ma:contentTypeDescription="Crie um novo documento." ma:contentTypeScope="" ma:versionID="b43ca18acabf0382daa9525edd305914">
  <xsd:schema xmlns:xsd="http://www.w3.org/2001/XMLSchema" xmlns:xs="http://www.w3.org/2001/XMLSchema" xmlns:p="http://schemas.microsoft.com/office/2006/metadata/properties" xmlns:ns2="4625659e-fba8-4a76-8332-7f32b380944d" targetNamespace="http://schemas.microsoft.com/office/2006/metadata/properties" ma:root="true" ma:fieldsID="e27833eebe255da861004e233eb4d724" ns2:_="">
    <xsd:import namespace="4625659e-fba8-4a76-8332-7f32b380944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5659e-fba8-4a76-8332-7f32b380944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9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81D08B-9BF1-4649-8F5D-CAD00DD583B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BA86CC4-BBAC-4550-8FD2-0673F44F9F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45C9A6-CB31-42FE-89D0-2E96362F08D9}">
  <ds:schemaRefs>
    <ds:schemaRef ds:uri="http://schemas.microsoft.com/office/2006/metadata/properties"/>
    <ds:schemaRef ds:uri="4625659e-fba8-4a76-8332-7f32b380944d"/>
  </ds:schemaRefs>
</ds:datastoreItem>
</file>

<file path=customXml/itemProps4.xml><?xml version="1.0" encoding="utf-8"?>
<ds:datastoreItem xmlns:ds="http://schemas.openxmlformats.org/officeDocument/2006/customXml" ds:itemID="{944AD10A-F1E1-4FD7-902D-D19A36B92C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25659e-fba8-4a76-8332-7f32b38094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734A0C5-9F82-47B2-B996-F2372942D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93</Words>
  <Characters>4286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de Souza Alves</dc:creator>
  <cp:keywords/>
  <dc:description/>
  <cp:lastModifiedBy>Fernando Marques Freitas</cp:lastModifiedBy>
  <cp:revision>3</cp:revision>
  <dcterms:created xsi:type="dcterms:W3CDTF">2022-07-12T18:21:00Z</dcterms:created>
  <dcterms:modified xsi:type="dcterms:W3CDTF">2022-09-20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1E839A4C43B746A4036B358D06C02E</vt:lpwstr>
  </property>
  <property fmtid="{D5CDD505-2E9C-101B-9397-08002B2CF9AE}" pid="3" name="_dlc_DocIdItemGuid">
    <vt:lpwstr>97f7b28b-7dc2-4895-acc6-62412df7343a</vt:lpwstr>
  </property>
</Properties>
</file>